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A6A32" w14:textId="77777777" w:rsidR="008C0DF7" w:rsidRPr="0015472B" w:rsidRDefault="0015472B" w:rsidP="0015472B">
      <w:pPr>
        <w:spacing w:after="0" w:line="240" w:lineRule="auto"/>
        <w:rPr>
          <w:rFonts w:ascii="Arial" w:hAnsi="Arial" w:cs="Arial"/>
          <w:color w:val="44546A" w:themeColor="text2"/>
          <w:sz w:val="12"/>
        </w:rPr>
      </w:pPr>
      <w:bookmarkStart w:id="0" w:name="_GoBack"/>
      <w:bookmarkEnd w:id="0"/>
      <w:r>
        <w:rPr>
          <w:rFonts w:ascii="Arial" w:hAnsi="Arial" w:cs="Arial"/>
          <w:color w:val="4672A8"/>
          <w:sz w:val="18"/>
        </w:rPr>
        <w:br/>
      </w: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0A31EFB0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bookmarkStart w:id="1" w:name="_Hlk482282506"/>
          <w:p w14:paraId="4C08C612" w14:textId="77777777" w:rsidR="0015472B" w:rsidRPr="0015472B" w:rsidRDefault="0015472B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December-2018" \o "December 2018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◄ Dec 2018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7A38C71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January 2019</w:t>
            </w:r>
          </w:p>
        </w:tc>
        <w:bookmarkStart w:id="2" w:name="January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84F6DBF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February_2019" \o "Jump to Feb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Feb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2"/>
      <w:tr w:rsidR="0015472B" w:rsidRPr="004633ED" w14:paraId="0BFCEB91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8C4E85D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512FED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4C6794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D26B10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061D0C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393328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106C69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1F5C17F3" w14:textId="77777777" w:rsidTr="0015472B">
        <w:trPr>
          <w:cantSplit/>
          <w:trHeight w:val="1296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0E5DE50" w14:textId="77777777" w:rsidR="00A8309E" w:rsidRPr="00A8309E" w:rsidRDefault="00A8309E" w:rsidP="000E0989">
            <w:pPr>
              <w:pStyle w:val="CalendarText"/>
              <w:rPr>
                <w:rStyle w:val="CalendarNumbers"/>
                <w:bCs w:val="0"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D8E653A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ACE247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2D0BBA" w:rsidRPr="00413440">
              <w:rPr>
                <w:rStyle w:val="WinCalendarHolidayRed"/>
              </w:rPr>
              <w:t>New Year's Day</w:t>
            </w:r>
          </w:p>
          <w:p w14:paraId="41597F4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75603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2D0BBA">
              <w:rPr>
                <w:rStyle w:val="WinCalendarHolidayRed"/>
                <w:color w:val="auto"/>
              </w:rPr>
              <w:t>BIBLE STUDY</w:t>
            </w:r>
          </w:p>
          <w:p w14:paraId="2EF7DDDE" w14:textId="77777777" w:rsidR="0015472B" w:rsidRPr="0015472B" w:rsidRDefault="00A411C1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074B9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2D0BBA">
              <w:rPr>
                <w:rStyle w:val="WinCalendarHolidayRed"/>
                <w:color w:val="auto"/>
              </w:rPr>
              <w:t>MUSIC DEPT. REHEARSAL 7-9PM</w:t>
            </w:r>
          </w:p>
          <w:p w14:paraId="10ECA83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FD37D7" w14:textId="77777777" w:rsidR="001057A6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A541D5A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7F6F54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82BF6EF" w14:textId="77777777" w:rsidR="00082049" w:rsidRDefault="00082049" w:rsidP="00082049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 xml:space="preserve">. </w:t>
            </w:r>
          </w:p>
          <w:p w14:paraId="49AD28B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3007C2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4A7C56E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034DB799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5789299E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440E85B7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C2C9CD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68AACE4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2117822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DE96F3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BD3703B" w14:textId="77777777" w:rsidTr="0015472B">
        <w:trPr>
          <w:cantSplit/>
          <w:trHeight w:val="129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B0F9AF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10B9FAB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D2E17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A1F8C0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74C02E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8543E0">
              <w:rPr>
                <w:rStyle w:val="WinCalendarHolidayRed"/>
                <w:color w:val="auto"/>
              </w:rPr>
              <w:t>MUSIC DEPT. REHEARSAL 7-9PM</w:t>
            </w:r>
          </w:p>
          <w:p w14:paraId="6A17EBE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C2A9A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70F45618" w14:textId="77777777" w:rsidR="0015472B" w:rsidRPr="0015472B" w:rsidRDefault="00A411C1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97C76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1C9E82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DCE8CD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="00082049">
              <w:rPr>
                <w:rStyle w:val="WinCalendarHolidayRed"/>
                <w:color w:val="FF0000"/>
                <w:sz w:val="16"/>
                <w:szCs w:val="16"/>
              </w:rPr>
              <w:t xml:space="preserve"> </w:t>
            </w:r>
          </w:p>
          <w:p w14:paraId="0ADBF43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33593FD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97B23DC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41B655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A0ACFAE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6BCE3EC5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624AEF5E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6FCDE740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492D76FD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03AA1BF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145C146D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2B884CC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6F6241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4EDFD14" w14:textId="77777777" w:rsidTr="0015472B">
        <w:trPr>
          <w:cantSplit/>
          <w:trHeight w:val="129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985542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5AFA82B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7637F8" w14:textId="77777777" w:rsidR="00A411C1" w:rsidRDefault="0015472B" w:rsidP="002C7945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A411C1">
              <w:rPr>
                <w:rStyle w:val="WinCalendarHolidayBlue"/>
              </w:rPr>
              <w:t xml:space="preserve"> </w:t>
            </w:r>
          </w:p>
          <w:p w14:paraId="6D4DFE7B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6428A94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6F2AE3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7110D0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42E8C9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D4EAD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B419CA9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5F23CA7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7B1B5DF1" w14:textId="77777777" w:rsidR="0015472B" w:rsidRPr="0015472B" w:rsidRDefault="00A411C1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EFEC8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651A1D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4BA10FE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12AA4FB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C0820A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EDA717A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D402CF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20AAD50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1EA7DA3D" w14:textId="77777777" w:rsidR="000713F0" w:rsidRPr="000713F0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  <w:sz w:val="16"/>
                <w:szCs w:val="16"/>
              </w:rPr>
            </w:pPr>
            <w:r w:rsidRPr="000713F0">
              <w:rPr>
                <w:rStyle w:val="WinCalendarHolidayRed"/>
                <w:color w:val="FF0000"/>
                <w:sz w:val="16"/>
                <w:szCs w:val="16"/>
                <w:highlight w:val="yellow"/>
              </w:rPr>
              <w:t>SUNDAY SCHOOL TEACHERS MTG 8-11AM (K/FH)</w:t>
            </w:r>
          </w:p>
          <w:p w14:paraId="286C1986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561BE878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7B225A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85C2EC5" w14:textId="77777777" w:rsidR="0015472B" w:rsidRDefault="000713F0" w:rsidP="000713F0">
            <w:pPr>
              <w:pStyle w:val="CalendarText"/>
              <w:rPr>
                <w:rStyle w:val="StyleStyleCalendarNumbers10ptNotBold11pt"/>
                <w:sz w:val="24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37B1BF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B5E8C08" w14:textId="77777777" w:rsidTr="0015472B">
        <w:trPr>
          <w:cantSplit/>
          <w:trHeight w:val="129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91289E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741787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B7A91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1DE260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66ACF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2807782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99F90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4AF3D24B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06D76309" w14:textId="77777777" w:rsidR="0015472B" w:rsidRPr="0015472B" w:rsidRDefault="00A411C1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FF174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482DC64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F1D764E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8504B41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B63C9F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4E46E769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1287E3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97EBA01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</w:t>
            </w:r>
            <w:r w:rsidR="000713F0">
              <w:rPr>
                <w:rStyle w:val="WinCalendarHolidayRed"/>
                <w:color w:val="auto"/>
              </w:rPr>
              <w:t>A</w:t>
            </w:r>
          </w:p>
          <w:p w14:paraId="6DB290C7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6690904" w14:textId="77777777" w:rsidR="000713F0" w:rsidRP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68BDFDB" w14:textId="77777777" w:rsidR="000713F0" w:rsidRPr="002473AF" w:rsidRDefault="000713F0" w:rsidP="000713F0">
            <w:pPr>
              <w:pStyle w:val="CalendarText"/>
              <w:rPr>
                <w:rStyle w:val="StyleStyleCalendarNumbers10ptNotBold11pt"/>
                <w:color w:val="C00000"/>
              </w:rPr>
            </w:pPr>
            <w:r w:rsidRPr="002473AF">
              <w:rPr>
                <w:rStyle w:val="WinCalendarHolidayRed"/>
                <w:color w:val="C00000"/>
              </w:rPr>
              <w:t>Super Week-End 5P</w:t>
            </w:r>
          </w:p>
          <w:p w14:paraId="2F17A2B6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8C9E4E7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45F4204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57473F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F917C6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2655864" w14:textId="77777777" w:rsidTr="0015472B">
        <w:trPr>
          <w:cantSplit/>
          <w:trHeight w:val="129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652ED81C" w14:textId="77777777" w:rsidR="00AD6674" w:rsidRDefault="0015472B" w:rsidP="00AD6674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YOUTH SERVICE</w:t>
            </w:r>
          </w:p>
          <w:p w14:paraId="512595C5" w14:textId="77777777" w:rsidR="00AD6674" w:rsidRPr="002473AF" w:rsidRDefault="00AD6674" w:rsidP="00AD6674">
            <w:pPr>
              <w:pStyle w:val="CalendarText"/>
              <w:rPr>
                <w:rStyle w:val="StyleStyleCalendarNumbers10ptNotBold11pt"/>
                <w:color w:val="C00000"/>
              </w:rPr>
            </w:pPr>
            <w:r w:rsidRPr="002473AF">
              <w:rPr>
                <w:rStyle w:val="WinCalendarHolidayRed"/>
                <w:color w:val="C00000"/>
              </w:rPr>
              <w:t>Super Week-End 4P</w:t>
            </w:r>
          </w:p>
          <w:p w14:paraId="29EF7A1D" w14:textId="77777777" w:rsidR="00AD6674" w:rsidRDefault="00AD6674" w:rsidP="00AD6674">
            <w:pPr>
              <w:pStyle w:val="CalendarText"/>
              <w:rPr>
                <w:rStyle w:val="WinCalendarHolidayBlue"/>
                <w:b/>
                <w:color w:val="C00000"/>
              </w:rPr>
            </w:pPr>
            <w:r>
              <w:rPr>
                <w:rStyle w:val="WinCalendarHolidayBlue"/>
                <w:b/>
                <w:color w:val="C00000"/>
              </w:rPr>
              <w:t>END OF YEAR 2018</w:t>
            </w:r>
          </w:p>
          <w:p w14:paraId="632C7251" w14:textId="77777777" w:rsidR="0015472B" w:rsidRDefault="00AD6674" w:rsidP="00AD6674">
            <w:pPr>
              <w:pStyle w:val="CalendarText"/>
              <w:rPr>
                <w:rStyle w:val="StyleStyleCalendarNumbers10ptNotBold11pt"/>
                <w:sz w:val="24"/>
              </w:rPr>
            </w:pPr>
            <w:r w:rsidRPr="00F844DA">
              <w:rPr>
                <w:rStyle w:val="WinCalendarHolidayBlue"/>
                <w:color w:val="C00000"/>
              </w:rPr>
              <w:t xml:space="preserve"> </w:t>
            </w:r>
            <w:r w:rsidRPr="00F844DA">
              <w:rPr>
                <w:rStyle w:val="WinCalendarHolidayRed"/>
                <w:b/>
                <w:color w:val="C00000"/>
              </w:rPr>
              <w:t>CHURCH MEETING</w:t>
            </w:r>
          </w:p>
          <w:p w14:paraId="3B2A67B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4D9AC9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DBF509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F84412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FC4056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E11107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1FB1BEB0" w14:textId="77777777" w:rsidR="0015472B" w:rsidRPr="0015472B" w:rsidRDefault="00A411C1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0ED196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2F4C92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23D6C31B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0107962D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1B18F063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26CAD25B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4DF4C639" w14:textId="77777777" w:rsidR="0015472B" w:rsidRPr="0015472B" w:rsidRDefault="00E57613" w:rsidP="00E57613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</w:p>
        </w:tc>
      </w:tr>
      <w:bookmarkEnd w:id="1"/>
    </w:tbl>
    <w:p w14:paraId="44FCCC72" w14:textId="77777777" w:rsidR="0015472B" w:rsidRDefault="0015472B" w:rsidP="0015472B">
      <w:pPr>
        <w:spacing w:after="0" w:line="240" w:lineRule="auto"/>
      </w:pPr>
    </w:p>
    <w:p w14:paraId="313BFC45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6DD863F6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549A826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anuary_2019" w:tooltip="Jump to Jan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an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5C4A5C6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February 2019</w:t>
            </w:r>
          </w:p>
        </w:tc>
        <w:bookmarkStart w:id="3" w:name="February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74189350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March_2019" \o "Jump to Mar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r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3"/>
      <w:tr w:rsidR="0015472B" w:rsidRPr="004633ED" w14:paraId="14100914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17FD6F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066B2A6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EE059E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FE4E2D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ADED3E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1742C8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0DDB25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45456326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6390AB3" w14:textId="77777777" w:rsidR="0015472B" w:rsidRPr="0015472B" w:rsidRDefault="001422E1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>
              <w:rPr>
                <w:b/>
                <w:noProof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C31C7A" wp14:editId="69285C2B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13335</wp:posOffset>
                      </wp:positionV>
                      <wp:extent cx="6296025" cy="1057275"/>
                      <wp:effectExtent l="0" t="0" r="9525" b="952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96025" cy="1057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8B0DB3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000000"/>
                                    </w:rPr>
                                    <w:t xml:space="preserve">Notes: </w:t>
                                  </w: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All Annual Days/Anniversaries will be celebrated during 10AM service unless noted. </w:t>
                                  </w:r>
                                </w:p>
                                <w:p w14:paraId="3F995156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sz w:val="18"/>
                                      <w:szCs w:val="18"/>
                                    </w:rPr>
                                  </w:pP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>New Members class 9-10AM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. </w:t>
                                  </w:r>
                                </w:p>
                                <w:p w14:paraId="77D22AC1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OS= Old Sanctuary is reserved every Saturday 5-6:30pm</w:t>
                                  </w:r>
                                </w:p>
                                <w:p w14:paraId="54BF1823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K=Kitchen   FH=Fellowship Hall    NS=New Sanctuary    V=Vestibule</w:t>
                                  </w:r>
                                </w:p>
                                <w:p w14:paraId="420DD174" w14:textId="77777777" w:rsidR="000D1B75" w:rsidRDefault="000D1B75" w:rsidP="000E0989">
                                  <w:pP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sz w:val="18"/>
                                      <w:szCs w:val="18"/>
                                      <w:highlight w:val="yellow"/>
                                    </w:rPr>
                                    <w:t>Yellow highlight=to be determined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272927B5" w14:textId="77777777" w:rsidR="000D1B75" w:rsidRDefault="000D1B75" w:rsidP="00E5761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C31C7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13.85pt;margin-top:1.05pt;width:495.75pt;height:8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" fillcolor="#e7e6e6 [3214]" stroked="f" strokeweight=".5pt">
                      <v:textbox>
                        <w:txbxContent>
                          <w:p w14:paraId="268B0DB3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000000"/>
                              </w:rPr>
                              <w:t xml:space="preserve">Notes: </w:t>
                            </w: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All Annual Days/Anniversaries will be celebrated during 10AM service unless noted. </w:t>
                            </w:r>
                          </w:p>
                          <w:p w14:paraId="3F995156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sz w:val="18"/>
                                <w:szCs w:val="18"/>
                              </w:rPr>
                            </w:pP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>New Members class 9-10AM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77D22AC1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OS= Old Sanctuary is reserved every Saturday 5-6:30pm</w:t>
                            </w:r>
                          </w:p>
                          <w:p w14:paraId="54BF1823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K=Kitchen   FH=Fellowship Hall    NS=New Sanctuary    V=Vestibule</w:t>
                            </w:r>
                          </w:p>
                          <w:p w14:paraId="420DD174" w14:textId="77777777" w:rsidR="000D1B75" w:rsidRDefault="000D1B75" w:rsidP="000E0989">
                            <w:pP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sz w:val="18"/>
                                <w:szCs w:val="18"/>
                                <w:highlight w:val="yellow"/>
                              </w:rPr>
                              <w:t>Yellow highlight=to be determined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72927B5" w14:textId="77777777" w:rsidR="000D1B75" w:rsidRDefault="000D1B75" w:rsidP="00E5761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55C44FB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FCEFD65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2DBC59D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438DB2D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3CF73B" w14:textId="77777777" w:rsidR="001057A6" w:rsidRDefault="0015472B" w:rsidP="00082049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1E580E2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C8E078A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5FC3FDC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CEB30B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5B93851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0DB2793C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12E1A54D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758F3EC8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3686742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74E1855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A08480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AC0E60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531D97D0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1F98306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2C2424F8" w14:textId="77777777" w:rsidR="00266DBE" w:rsidRPr="00266DBE" w:rsidRDefault="00266DBE" w:rsidP="00266DBE">
            <w:pPr>
              <w:pStyle w:val="CalendarText"/>
              <w:rPr>
                <w:rStyle w:val="StyleStyleCalendarNumbers10ptNotBold11pt"/>
                <w:color w:val="auto"/>
              </w:rPr>
            </w:pPr>
            <w:r w:rsidRPr="00266DBE">
              <w:rPr>
                <w:rStyle w:val="WinCalendarHolidayRed"/>
                <w:color w:val="auto"/>
              </w:rPr>
              <w:t>OFFICERS INSTALLATION SERVICE</w:t>
            </w:r>
          </w:p>
          <w:p w14:paraId="01AB02E2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89A41D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0DC8F4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870794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EA139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7FDECB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6FA55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1D27BC0D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65FB7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B6DD02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D7A85C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262A7B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DC9E116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4CD0A9E" w14:textId="77777777" w:rsidR="001057A6" w:rsidRDefault="001057A6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91D328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0284ADE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54CD2128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5C7DD4C5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62587037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5D5E856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A3F1CD6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241FF4E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8EC2AB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72F0D4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E67D818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155EECA" w14:textId="77777777" w:rsidR="0015472B" w:rsidRDefault="0015472B" w:rsidP="0015472B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48B68842" w14:textId="77777777" w:rsidR="00266DBE" w:rsidRPr="00A80E53" w:rsidRDefault="00266DBE" w:rsidP="00266DBE">
            <w:pPr>
              <w:pStyle w:val="CalendarText"/>
              <w:spacing w:after="40"/>
              <w:rPr>
                <w:rStyle w:val="WinCalendarHolidayRed"/>
                <w:b/>
                <w:sz w:val="16"/>
                <w:szCs w:val="16"/>
              </w:rPr>
            </w:pPr>
            <w:r w:rsidRPr="00A80E53">
              <w:rPr>
                <w:rStyle w:val="WinCalendarHolidayRed"/>
                <w:sz w:val="16"/>
                <w:szCs w:val="16"/>
              </w:rPr>
              <w:t>Marriage Ministry Annual Day</w:t>
            </w:r>
          </w:p>
          <w:p w14:paraId="1D9633C1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64C3C8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5BB7AA2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45C8666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3C9CBFF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47D101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DF266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07D06A4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88DB4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5A507427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84DBB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2ED529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857E23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5D44C90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2E1C46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1A3769C0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AE09A2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587AFB9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716D4450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07E2B7DD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FB44412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1A43583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3A5CDA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ACFBBE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919E1E2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0D9E864" w14:textId="77777777" w:rsidR="00266DBE" w:rsidRDefault="0015472B" w:rsidP="00266DBE">
            <w:pPr>
              <w:pStyle w:val="CalendarText"/>
              <w:spacing w:after="40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2B4E55F" w14:textId="77777777" w:rsidR="00266DBE" w:rsidRPr="00B36447" w:rsidRDefault="00266DBE" w:rsidP="00266DBE">
            <w:pPr>
              <w:pStyle w:val="CalendarText"/>
              <w:spacing w:after="40"/>
              <w:rPr>
                <w:rStyle w:val="StyleStyleCalendarNumbers10ptNotBold11pt"/>
                <w:b w:val="0"/>
              </w:rPr>
            </w:pPr>
            <w:r w:rsidRPr="00B36447">
              <w:rPr>
                <w:rStyle w:val="WinCalendarHolidayRed"/>
              </w:rPr>
              <w:t>Men of Praise Annual Day</w:t>
            </w:r>
          </w:p>
          <w:p w14:paraId="30D04B5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1E67DF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7BBCF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00CD46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73C4AC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F0CACD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44EE4E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51B07258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791F808B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489347E3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5399ED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E8E791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AC9286C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2209DB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85021B7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652A6363" w14:textId="77777777" w:rsidR="001057A6" w:rsidRDefault="001057A6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633BB1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99DFB76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2CC4B2FD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11135494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2DA05BE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BF17D5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A631C38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73E7C77" w14:textId="77777777" w:rsidR="000713F0" w:rsidRPr="00B36447" w:rsidRDefault="000713F0" w:rsidP="000713F0">
            <w:pPr>
              <w:pStyle w:val="CalendarText"/>
              <w:spacing w:after="40"/>
              <w:rPr>
                <w:rStyle w:val="WinCalendarHolidayRed"/>
                <w:b/>
                <w:highlight w:val="yellow"/>
              </w:rPr>
            </w:pPr>
            <w:r w:rsidRPr="00B36447">
              <w:rPr>
                <w:rStyle w:val="WinCalendarHolidayRed"/>
                <w:highlight w:val="yellow"/>
              </w:rPr>
              <w:t>YWIC Cook-Off 12-2p</w:t>
            </w:r>
          </w:p>
          <w:p w14:paraId="4339BF4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96B6BF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6B6AC026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00FB7E50" w14:textId="77777777" w:rsidR="00266DBE" w:rsidRDefault="0015472B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266DBE">
              <w:rPr>
                <w:rStyle w:val="WinCalendarHolidayRed"/>
                <w:color w:val="auto"/>
              </w:rPr>
              <w:t>YOUTH SERVICE SUNDAY</w:t>
            </w:r>
          </w:p>
          <w:p w14:paraId="4B29630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DC9FF6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959011F" w14:textId="77777777" w:rsidR="0015472B" w:rsidRPr="0015472B" w:rsidRDefault="0015472B" w:rsidP="001A4472">
            <w:pPr>
              <w:pStyle w:val="CalendarText"/>
              <w:rPr>
                <w:rStyle w:val="WinCalendarBLANKCELLSTYLE0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68CB3C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5EDA28B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258061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5EF4B05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381DD98E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C2FF52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6DCA77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5A117963" w14:textId="77777777" w:rsidR="0015472B" w:rsidRPr="0015472B" w:rsidRDefault="0015472B" w:rsidP="000E0989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795A754D" w14:textId="77777777" w:rsidR="0015472B" w:rsidRDefault="0015472B" w:rsidP="0015472B">
      <w:pPr>
        <w:spacing w:after="0" w:line="240" w:lineRule="auto"/>
      </w:pPr>
    </w:p>
    <w:p w14:paraId="1E5302C9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1CB36021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19E9D94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February_2019" w:tooltip="Jump to Feb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Feb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D101852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March 2019</w:t>
            </w:r>
          </w:p>
        </w:tc>
        <w:bookmarkStart w:id="4" w:name="March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D81EED0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April_2019" \o "Jump to Apr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pr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4"/>
      <w:tr w:rsidR="0015472B" w:rsidRPr="004633ED" w14:paraId="2A0EDA12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87B9F2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995EB8C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77A12CD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130447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3BFB57D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CA26CF3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7E3A9FBC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0FBF3102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6D0B83D" w14:textId="77777777" w:rsidR="0015472B" w:rsidRPr="00417A2C" w:rsidRDefault="0015472B" w:rsidP="000E0989">
            <w:pPr>
              <w:pStyle w:val="CalendarText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038AB83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918B8FF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47E0ADE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273C6C8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E9DC239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530B6D6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8E2F713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162D6ABF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764E8D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546716E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1A7A4834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6030B20E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472BA1A5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FE5199F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4314CB11" w14:textId="77777777" w:rsidR="0015472B" w:rsidRPr="0015472B" w:rsidRDefault="0019552D" w:rsidP="003F350C">
            <w:pPr>
              <w:pStyle w:val="CalendarText"/>
              <w:rPr>
                <w:rStyle w:val="WinCalendarBLANKCELLSTYLE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</w:tc>
      </w:tr>
      <w:tr w:rsidR="0015472B" w:rsidRPr="0015472B" w14:paraId="775BD933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4C7C76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6F3ABF8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BD2351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A4CBE0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21FAB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B9CFE5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D6866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0F00B98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3F993B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8A3E67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CD0BB1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F46626F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A3B340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4C49077A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8B0C00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FC42EF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44B0383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0CD29880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06312D29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279E3C63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C7F682B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ECC416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CF57843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013818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627EB0" w14:paraId="45ED4CB2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9A8613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6BA6D6E5" w14:textId="77777777" w:rsidR="00266DBE" w:rsidRPr="00F20E25" w:rsidRDefault="00266DBE" w:rsidP="00266DBE">
            <w:pPr>
              <w:pStyle w:val="CalendarText"/>
              <w:spacing w:after="40"/>
              <w:rPr>
                <w:rStyle w:val="StyleStyleCalendarNumbers10ptNotBold11pt"/>
                <w:b w:val="0"/>
              </w:rPr>
            </w:pPr>
            <w:smartTag w:uri="urn:schemas-microsoft-com:office:smarttags" w:element="place">
              <w:r w:rsidRPr="00F20E25">
                <w:rPr>
                  <w:rStyle w:val="WinCalendarHolidayRed"/>
                </w:rPr>
                <w:t>Mission</w:t>
              </w:r>
            </w:smartTag>
            <w:r w:rsidRPr="00F20E25">
              <w:rPr>
                <w:rStyle w:val="WinCalendarHolidayRed"/>
              </w:rPr>
              <w:t xml:space="preserve"> Day</w:t>
            </w:r>
          </w:p>
          <w:p w14:paraId="7A8EED7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8384219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14C9386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71C4385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FB3734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5B077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29397C4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617DF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402971B3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FBB02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2A09C2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6929C65" w14:textId="77777777" w:rsidR="00082049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186929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2B200F8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61DC15B0" w14:textId="77777777" w:rsidR="001057A6" w:rsidRDefault="001057A6" w:rsidP="00082049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338FAD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BFC1E9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22F4753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0AD01046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6B0D0E17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EE27F3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23657F1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9D863A2" w14:textId="77777777" w:rsidR="00627EB0" w:rsidRPr="00A12224" w:rsidRDefault="00627EB0" w:rsidP="00627EB0">
            <w:pPr>
              <w:pStyle w:val="CalendarText"/>
              <w:jc w:val="center"/>
              <w:rPr>
                <w:rStyle w:val="StyleStyleCalendarNumbers10ptNotBold11pt"/>
                <w:color w:val="auto"/>
              </w:rPr>
            </w:pPr>
            <w:r w:rsidRPr="00627EB0">
              <w:rPr>
                <w:rStyle w:val="WinCalendarHolidayRed"/>
              </w:rPr>
              <w:t>Christian Leaders Training Session 8:45-11:45A</w:t>
            </w:r>
          </w:p>
          <w:p w14:paraId="7D7328B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86B13C6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BA4114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266DBE" w:rsidRPr="00B36447">
              <w:rPr>
                <w:rStyle w:val="WinCalendarHolidayRed"/>
              </w:rPr>
              <w:t>PASTOR ANNIVERSARY</w:t>
            </w:r>
          </w:p>
          <w:p w14:paraId="20375E4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28BE4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119A17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54E22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67485F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43935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="007C536B">
              <w:rPr>
                <w:rStyle w:val="WinCalendarHolidayRed"/>
                <w:color w:val="auto"/>
              </w:rPr>
              <w:t xml:space="preserve"> BIBLE STUDY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E7774AC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27C3DA34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1F96D010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B8C11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5D5646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67AA334" w14:textId="77777777" w:rsidR="001057A6" w:rsidRDefault="0015472B" w:rsidP="00082049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9D3FA87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43ED17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18F622C3" w14:textId="77777777" w:rsidR="0015472B" w:rsidRDefault="00082049" w:rsidP="00082049">
            <w:pPr>
              <w:pStyle w:val="CalendarText"/>
              <w:rPr>
                <w:rStyle w:val="StyleStyleCalendarNumbers10ptNotBold11pt"/>
                <w:sz w:val="24"/>
              </w:rPr>
            </w:pPr>
            <w:r w:rsidRPr="00FA4F61">
              <w:rPr>
                <w:rStyle w:val="WinCalendarHolidayRed"/>
                <w:color w:val="FF0000"/>
                <w:sz w:val="16"/>
                <w:szCs w:val="16"/>
              </w:rPr>
              <w:t xml:space="preserve"> </w:t>
            </w:r>
          </w:p>
          <w:p w14:paraId="35A0619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4CCB405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1C231FAD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0A82ECFE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5BCA882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3D5ABF1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731EE61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1192D110" w14:textId="77777777" w:rsidR="0015472B" w:rsidRPr="0015472B" w:rsidRDefault="000713F0" w:rsidP="00627EB0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HolidayRed"/>
                <w:color w:val="FF0000"/>
              </w:rPr>
              <w:t xml:space="preserve"> </w:t>
            </w:r>
          </w:p>
        </w:tc>
      </w:tr>
      <w:tr w:rsidR="0015472B" w:rsidRPr="0015472B" w14:paraId="4ADBB98D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EE27F47" w14:textId="77777777" w:rsidR="00266DBE" w:rsidRDefault="0015472B" w:rsidP="00266DBE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239934B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55D48F8B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</w:rPr>
              <w:t>Voices of Hope Annual Day</w:t>
            </w:r>
          </w:p>
          <w:p w14:paraId="5693A58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9422AA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A6BE14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7AE1DB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B69C8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319F662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1E6C6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6930EEB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15432A78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C0E95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FC4FE8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658344" w14:textId="77777777" w:rsidR="001057A6" w:rsidRDefault="0015472B" w:rsidP="00082049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869BC11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B60B56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681B6F4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F89E31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7D9EECD" w14:textId="77777777" w:rsidR="00A60239" w:rsidRPr="00A12224" w:rsidRDefault="0015472B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  <w:r w:rsidR="00A60239">
              <w:rPr>
                <w:rStyle w:val="WinCalendarHolidayRed"/>
                <w:color w:val="auto"/>
              </w:rPr>
              <w:t>MUSIC DEPT. 8A-1P</w:t>
            </w:r>
          </w:p>
          <w:p w14:paraId="2EAB1BA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550555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5E7DB7B" w14:textId="77777777" w:rsidR="0015472B" w:rsidRPr="0015472B" w:rsidRDefault="00A60239" w:rsidP="003F350C">
            <w:pPr>
              <w:pStyle w:val="CalendarText"/>
              <w:rPr>
                <w:rStyle w:val="WinCalendarBLANKCELLSTYLE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</w:tc>
      </w:tr>
      <w:tr w:rsidR="0015472B" w:rsidRPr="0015472B" w14:paraId="5EF1BE7E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6A6A351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7833ED3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SENIOR SERVICE SUNDAY</w:t>
            </w:r>
          </w:p>
          <w:p w14:paraId="510DD01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19F5A980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0074597D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0A99B68D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45FD0428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16955C12" w14:textId="77777777" w:rsidR="001422E1" w:rsidRDefault="00E57613" w:rsidP="001422E1">
            <w:pPr>
              <w:pStyle w:val="CalendarText"/>
              <w:rPr>
                <w:rStyle w:val="CalendarNumbers"/>
                <w:color w:val="auto"/>
                <w:sz w:val="18"/>
                <w:szCs w:val="18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1422E1">
              <w:rPr>
                <w:rStyle w:val="CalendarNumbers"/>
                <w:color w:val="auto"/>
                <w:sz w:val="18"/>
                <w:szCs w:val="18"/>
              </w:rPr>
              <w:t xml:space="preserve">   </w:t>
            </w:r>
          </w:p>
          <w:p w14:paraId="7AF9DF20" w14:textId="77777777" w:rsidR="0015472B" w:rsidRPr="0015472B" w:rsidRDefault="0015472B" w:rsidP="00417A2C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7B25C8F4" w14:textId="77777777" w:rsidR="0015472B" w:rsidRDefault="0015472B" w:rsidP="0015472B">
      <w:pPr>
        <w:spacing w:after="0" w:line="240" w:lineRule="auto"/>
      </w:pPr>
    </w:p>
    <w:p w14:paraId="739B2908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34A1863A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282036E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March_2019" w:tooltip="Jump to Mar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r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0CA5F9C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April 2019</w:t>
            </w:r>
          </w:p>
        </w:tc>
        <w:bookmarkStart w:id="5" w:name="April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EC2DCE9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May_2019" \o "Jump to May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y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5"/>
      <w:tr w:rsidR="0015472B" w:rsidRPr="004633ED" w14:paraId="03A1F038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3A71FA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D765FE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149DBA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97CCBD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3A40092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5B6AD6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C26B2B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32838453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689457E" w14:textId="77777777" w:rsidR="0015472B" w:rsidRPr="0015472B" w:rsidRDefault="00BD509F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>
              <w:rPr>
                <w:b/>
                <w:noProof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C64D462" wp14:editId="5334899E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810</wp:posOffset>
                      </wp:positionV>
                      <wp:extent cx="1257300" cy="1095375"/>
                      <wp:effectExtent l="0" t="0" r="19050" b="2857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57300" cy="1095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FF00CF" w14:textId="77777777" w:rsidR="000D1B75" w:rsidRPr="001422E1" w:rsidRDefault="000D1B75">
                                  <w:pPr>
                                    <w:rPr>
                                      <w:b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E6331F">
                                    <w:rPr>
                                      <w:b/>
                                      <w:color w:val="FF0000"/>
                                      <w:sz w:val="24"/>
                                      <w:szCs w:val="24"/>
                                    </w:rPr>
                                    <w:t>ALL ACTIVITIES FOR 20</w:t>
                                  </w:r>
                                  <w:r w:rsidRPr="00E6331F">
                                    <w:rPr>
                                      <w:b/>
                                      <w:color w:val="FF000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 w:rsidRPr="00E6331F">
                                    <w:rPr>
                                      <w:b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CANCELLED DUE TO WEDD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64D462" id="Text Box 5" o:spid="_x0000_s1027" type="#_x0000_t202" style="position:absolute;margin-left:.35pt;margin-top:.3pt;width:99pt;height:8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" fillcolor="white [3201]" strokeweight=".5pt">
                      <v:textbox>
                        <w:txbxContent>
                          <w:p w14:paraId="1FFF00CF" w14:textId="77777777" w:rsidR="000D1B75" w:rsidRPr="001422E1" w:rsidRDefault="000D1B75">
                            <w:pPr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E6331F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ALL ACTIVITIES FOR 20</w:t>
                            </w:r>
                            <w:r w:rsidRPr="00E6331F">
                              <w:rPr>
                                <w:b/>
                                <w:color w:val="FF000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E6331F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 CANCELLED DUE TO WEDD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3BF8F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6CB283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D2DC4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659C49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D7E08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10CD3E5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DD31E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3CD10BE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AC30067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5F33493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E34DE58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D42A1E0" w14:textId="77777777" w:rsidR="001057A6" w:rsidRDefault="001057A6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048C1E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24479BE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67FF1CED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4105A510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109A1F0C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3A5C6BC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9C5D6B1" w14:textId="77777777" w:rsidR="0015472B" w:rsidRDefault="0019552D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5CA073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1DEF946F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A78389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7120144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B5F753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DDE12C7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0B833E3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4F6FA0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E3D3C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2C3FB02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560A4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59D64460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0A024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7050FE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3F71FA" w14:textId="77777777" w:rsidR="00A8309E" w:rsidRDefault="0015472B" w:rsidP="00A8309E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50436B2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DB33151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E77C46B" w14:textId="77777777" w:rsidR="001057A6" w:rsidRDefault="001057A6" w:rsidP="00A8309E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3B72E7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57E4CC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954DF1D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58002D6E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19DBC342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1EDE7CD7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586810FB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B6054F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9A82ACC" w14:textId="77777777" w:rsidR="0015472B" w:rsidRDefault="000713F0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37EAE4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6AB7477C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B1E2F3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2006BA29" w14:textId="77777777" w:rsidR="00266DBE" w:rsidRPr="00F20E25" w:rsidRDefault="00266DBE" w:rsidP="00266DBE">
            <w:pPr>
              <w:pStyle w:val="CalendarText"/>
              <w:spacing w:after="40"/>
              <w:rPr>
                <w:rStyle w:val="WinCalendarHolidayRed"/>
                <w:b/>
              </w:rPr>
            </w:pPr>
            <w:smartTag w:uri="urn:schemas-microsoft-com:office:smarttags" w:element="place">
              <w:r w:rsidRPr="00F20E25">
                <w:rPr>
                  <w:rStyle w:val="WinCalendarHolidayRed"/>
                </w:rPr>
                <w:t>Paradise</w:t>
              </w:r>
            </w:smartTag>
            <w:r w:rsidRPr="00F20E25">
              <w:rPr>
                <w:rStyle w:val="WinCalendarHolidayRed"/>
              </w:rPr>
              <w:t xml:space="preserve"> Voices Annual Day</w:t>
            </w:r>
          </w:p>
          <w:p w14:paraId="3D20749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247E9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019759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BC1230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B69C97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461BE3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54CBB0AE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2545D57C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031BBA7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CCEE1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5D8106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CF9200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F9243F" w:rsidRPr="00F9243F">
              <w:rPr>
                <w:rStyle w:val="CalendarNumbers"/>
                <w:color w:val="C00000"/>
              </w:rPr>
              <w:t>KINGSBERRY /BONAPART REHEARSAL 6/8P</w:t>
            </w:r>
            <w:r w:rsidR="00F9243F">
              <w:rPr>
                <w:rStyle w:val="CalendarNumbers"/>
                <w:color w:val="C00000"/>
              </w:rPr>
              <w:t xml:space="preserve"> (NS)</w:t>
            </w:r>
          </w:p>
          <w:p w14:paraId="2C4F38C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6425B58" w14:textId="77777777" w:rsidR="0015472B" w:rsidRPr="0015472B" w:rsidRDefault="0015472B" w:rsidP="003F350C">
            <w:pPr>
              <w:pStyle w:val="CalendarText"/>
              <w:rPr>
                <w:rStyle w:val="WinCalendarBLANKCELLSTYLE0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F9243F" w:rsidRPr="00F9243F">
              <w:rPr>
                <w:rStyle w:val="CalendarNumbers"/>
                <w:color w:val="C00000"/>
              </w:rPr>
              <w:t>KINGSBERRY /BONAPART WEDDING 2/6P</w:t>
            </w:r>
            <w:r w:rsidR="00F9243F">
              <w:rPr>
                <w:rStyle w:val="CalendarNumbers"/>
                <w:color w:val="C00000"/>
              </w:rPr>
              <w:t xml:space="preserve"> (OS &amp; NS)</w:t>
            </w:r>
          </w:p>
        </w:tc>
      </w:tr>
      <w:tr w:rsidR="0015472B" w:rsidRPr="0015472B" w14:paraId="4E05C67B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43E5E7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266DBE" w:rsidRPr="00F20E25">
              <w:rPr>
                <w:rStyle w:val="WinCalendarHolidayRed"/>
              </w:rPr>
              <w:t>Pastors Aide Annual Day</w:t>
            </w:r>
          </w:p>
          <w:p w14:paraId="37BA4C07" w14:textId="77777777" w:rsidR="00FC38D8" w:rsidRPr="00F20E25" w:rsidRDefault="00FC38D8" w:rsidP="00FC38D8">
            <w:pPr>
              <w:pStyle w:val="CalendarText"/>
              <w:spacing w:after="40"/>
              <w:rPr>
                <w:rStyle w:val="WinCalendarHolidayRed"/>
                <w:b/>
              </w:rPr>
            </w:pPr>
            <w:r>
              <w:rPr>
                <w:rStyle w:val="WinCalendarHolidayRed"/>
              </w:rPr>
              <w:t>1</w:t>
            </w:r>
            <w:r w:rsidRPr="00F844DA">
              <w:rPr>
                <w:rStyle w:val="WinCalendarHolidayRed"/>
                <w:vertAlign w:val="superscript"/>
              </w:rPr>
              <w:t>ST</w:t>
            </w:r>
            <w:r>
              <w:rPr>
                <w:rStyle w:val="WinCalendarHolidayRed"/>
              </w:rPr>
              <w:t xml:space="preserve"> Q </w:t>
            </w:r>
            <w:r w:rsidRPr="00F20E25">
              <w:rPr>
                <w:rStyle w:val="WinCalendarHolidayRed"/>
              </w:rPr>
              <w:t>CHURCH MEETING</w:t>
            </w:r>
          </w:p>
          <w:p w14:paraId="010371C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2F97F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8E6721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B3D61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4D29F6B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EBB98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73A50F5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53408EB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AFAF6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4EA34ED" w14:textId="77777777" w:rsidR="0015472B" w:rsidRPr="0015472B" w:rsidRDefault="004426CF" w:rsidP="0015472B">
            <w:pPr>
              <w:pStyle w:val="CalendarText"/>
              <w:rPr>
                <w:rStyle w:val="WinCalendarBLANKCELLSTYLE0"/>
              </w:rPr>
            </w:pPr>
            <w:r w:rsidRPr="0075387C">
              <w:rPr>
                <w:rStyle w:val="WinCalendarHolidayRe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1906052" wp14:editId="3ACBEF2C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762000</wp:posOffset>
                      </wp:positionV>
                      <wp:extent cx="3790950" cy="285750"/>
                      <wp:effectExtent l="0" t="0" r="0" b="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909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9D7357" w14:textId="77777777" w:rsidR="000D1B75" w:rsidRPr="004426CF" w:rsidRDefault="000D1B75" w:rsidP="00633E96">
                                  <w:pPr>
                                    <w:rPr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4426CF">
                                    <w:rPr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Women’s Conference </w:t>
                                  </w:r>
                                  <w:r w:rsidRPr="004426CF">
                                    <w:rPr>
                                      <w:b/>
                                      <w:color w:val="FF0000"/>
                                      <w:sz w:val="16"/>
                                      <w:szCs w:val="16"/>
                                    </w:rPr>
                                    <w:t>NSJMBC  &amp;  FAIRFIELD INN 7P-   FAIRFIELD INN 8:30A-12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906052" id="Text Box 2" o:spid="_x0000_s1028" type="#_x0000_t202" style="position:absolute;margin-left:4.55pt;margin-top:60pt;width:298.5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" stroked="f">
                      <v:textbox>
                        <w:txbxContent>
                          <w:p w14:paraId="5C9D7357" w14:textId="77777777" w:rsidR="000D1B75" w:rsidRPr="004426CF" w:rsidRDefault="000D1B75" w:rsidP="00633E96">
                            <w:pPr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4426CF"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 xml:space="preserve">Women’s Conference </w:t>
                            </w:r>
                            <w:r w:rsidRPr="004426CF"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  <w:t>NSJMBC  &amp;  FAIRFIELD INN 7P-   FAIRFIELD INN 8:30A-12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FD4ED4" w14:textId="77777777" w:rsidR="00A8309E" w:rsidRDefault="0015472B" w:rsidP="00A8309E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BC5CF9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EBAA782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9B8E82A" w14:textId="77777777" w:rsidR="001057A6" w:rsidRDefault="001057A6" w:rsidP="00A8309E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5AF671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513341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CC2933F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7F97D4DD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ECE2196" w14:textId="77777777" w:rsidR="00A60239" w:rsidRDefault="00A60239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44EB68B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61CD347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AE2175E" w14:textId="77777777" w:rsidR="00A60239" w:rsidRDefault="00A60239" w:rsidP="00A60239">
            <w:pPr>
              <w:pStyle w:val="CalendarText"/>
              <w:rPr>
                <w:rStyle w:val="WinCalendarHolidayRed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EA76369" w14:textId="77777777" w:rsidR="004426CF" w:rsidRPr="004426CF" w:rsidRDefault="004426CF" w:rsidP="00A60239">
            <w:pPr>
              <w:pStyle w:val="CalendarText"/>
              <w:rPr>
                <w:rStyle w:val="StyleStyleCalendarNumbers10ptNotBold11pt"/>
                <w:rFonts w:ascii="Arial Narrow" w:hAnsi="Arial Narrow"/>
                <w:b w:val="0"/>
                <w:color w:val="FF0000"/>
                <w:sz w:val="18"/>
                <w:szCs w:val="18"/>
              </w:rPr>
            </w:pPr>
            <w:r w:rsidRPr="004426CF">
              <w:rPr>
                <w:rStyle w:val="StyleStyleCalendarNumbers10ptNotBold11pt"/>
                <w:rFonts w:ascii="Arial Narrow" w:hAnsi="Arial Narrow"/>
                <w:b w:val="0"/>
                <w:color w:val="FF0000"/>
                <w:sz w:val="18"/>
                <w:szCs w:val="18"/>
              </w:rPr>
              <w:t>Health Fair/</w:t>
            </w:r>
            <w:proofErr w:type="spellStart"/>
            <w:r w:rsidRPr="004426CF">
              <w:rPr>
                <w:rStyle w:val="StyleStyleCalendarNumbers10ptNotBold11pt"/>
                <w:rFonts w:ascii="Arial Narrow" w:hAnsi="Arial Narrow"/>
                <w:b w:val="0"/>
                <w:color w:val="FF0000"/>
                <w:sz w:val="18"/>
                <w:szCs w:val="18"/>
              </w:rPr>
              <w:t>Mammagram</w:t>
            </w:r>
            <w:proofErr w:type="spellEnd"/>
            <w:r w:rsidRPr="004426CF">
              <w:rPr>
                <w:rStyle w:val="StyleStyleCalendarNumbers10ptNotBold11pt"/>
                <w:rFonts w:ascii="Arial Narrow" w:hAnsi="Arial Narrow"/>
                <w:b w:val="0"/>
                <w:color w:val="FF0000"/>
                <w:sz w:val="18"/>
                <w:szCs w:val="18"/>
              </w:rPr>
              <w:t xml:space="preserve"> Screening </w:t>
            </w:r>
            <w:r w:rsidR="006A0263">
              <w:rPr>
                <w:rStyle w:val="StyleStyleCalendarNumbers10ptNotBold11pt"/>
                <w:rFonts w:ascii="Arial Narrow" w:hAnsi="Arial Narrow"/>
                <w:b w:val="0"/>
                <w:color w:val="FF0000"/>
                <w:sz w:val="18"/>
                <w:szCs w:val="18"/>
              </w:rPr>
              <w:t>9a-1:30p</w:t>
            </w:r>
          </w:p>
          <w:p w14:paraId="769DB37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AFBEED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9E83F0E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4E9C2E81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8B0F230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174807C9" w14:textId="77777777" w:rsidR="004426CF" w:rsidRPr="004426CF" w:rsidRDefault="004426CF" w:rsidP="00266DBE">
            <w:pPr>
              <w:pStyle w:val="CalendarText"/>
              <w:rPr>
                <w:rStyle w:val="WinCalendarHolidayRed"/>
                <w:b/>
                <w:color w:val="FF0000"/>
              </w:rPr>
            </w:pPr>
            <w:r w:rsidRPr="004426CF">
              <w:rPr>
                <w:rStyle w:val="WinCalendarHolidayRed"/>
                <w:b/>
                <w:color w:val="FF0000"/>
              </w:rPr>
              <w:t>PINK SUNDAY</w:t>
            </w:r>
          </w:p>
          <w:p w14:paraId="415F7686" w14:textId="77777777" w:rsidR="00266DBE" w:rsidRDefault="00FC38D8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 w:rsidRPr="00F20E25">
              <w:rPr>
                <w:rStyle w:val="WinCalendarHolidayRed"/>
              </w:rPr>
              <w:t>Senior Choir Annual Day 2:30p</w:t>
            </w:r>
          </w:p>
          <w:p w14:paraId="0652B79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E5AE01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F52EAC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B06B9A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C0C126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662AED1B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17D71009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308ED9F9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734D01D7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6C4C93E2" w14:textId="77777777" w:rsidR="001422E1" w:rsidRPr="00417A2C" w:rsidRDefault="00E57613" w:rsidP="001422E1">
            <w:pPr>
              <w:pStyle w:val="CalendarText"/>
              <w:rPr>
                <w:b/>
                <w:bCs/>
                <w:color w:val="auto"/>
                <w:sz w:val="18"/>
                <w:szCs w:val="18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417A2C">
              <w:rPr>
                <w:rStyle w:val="CalendarNumbers"/>
                <w:color w:val="auto"/>
                <w:sz w:val="18"/>
                <w:szCs w:val="18"/>
              </w:rPr>
              <w:t xml:space="preserve">   </w:t>
            </w:r>
          </w:p>
          <w:p w14:paraId="50D22BD4" w14:textId="77777777" w:rsidR="00E57613" w:rsidRPr="0015472B" w:rsidRDefault="00E57613" w:rsidP="00E57613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4DC7CA29" w14:textId="77777777" w:rsidR="0015472B" w:rsidRDefault="0015472B" w:rsidP="0015472B">
      <w:pPr>
        <w:spacing w:after="0" w:line="240" w:lineRule="auto"/>
      </w:pPr>
    </w:p>
    <w:p w14:paraId="04A36B14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4DD6051A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C4F8C20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April_2019" w:tooltip="Jump to Apr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pr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2BF6165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May 2019</w:t>
            </w:r>
          </w:p>
        </w:tc>
        <w:bookmarkStart w:id="6" w:name="May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3083B41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June_2019" \o "Jump to Jun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n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6"/>
      <w:tr w:rsidR="0015472B" w:rsidRPr="004633ED" w14:paraId="0AE28B05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68EA42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93BCFE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6A4583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9D91AC2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8E46A1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DC666C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F62584E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51EFD60A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FFBFAC3" w14:textId="77777777" w:rsidR="0015472B" w:rsidRPr="0015472B" w:rsidRDefault="00E57613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>
              <w:rPr>
                <w:b/>
                <w:noProof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CA34C77" wp14:editId="5FB9572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3335</wp:posOffset>
                      </wp:positionV>
                      <wp:extent cx="3819525" cy="1057275"/>
                      <wp:effectExtent l="0" t="0" r="9525" b="952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9525" cy="1057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2A3622" w14:textId="77777777" w:rsidR="000D1B75" w:rsidRPr="00E57613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000000"/>
                                    </w:rPr>
                                    <w:t xml:space="preserve">Notes: </w:t>
                                  </w:r>
                                  <w:r w:rsidRPr="00E57613">
                                    <w:rPr>
                                      <w:rStyle w:val="CalendarNumbers"/>
                                      <w:sz w:val="16"/>
                                      <w:szCs w:val="16"/>
                                    </w:rPr>
                                    <w:t xml:space="preserve">All Annual Days/Anniversaries will be celebrated during 10AM service unless noted. </w:t>
                                  </w:r>
                                </w:p>
                                <w:p w14:paraId="786B834D" w14:textId="77777777" w:rsidR="000D1B75" w:rsidRPr="00E57613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sz w:val="16"/>
                                      <w:szCs w:val="16"/>
                                    </w:rPr>
                                  </w:pPr>
                                  <w:r w:rsidRPr="00E57613">
                                    <w:rPr>
                                      <w:rStyle w:val="CalendarNumbers"/>
                                      <w:sz w:val="16"/>
                                      <w:szCs w:val="16"/>
                                    </w:rPr>
                                    <w:t xml:space="preserve">New Members class 9-10AM. </w:t>
                                  </w:r>
                                </w:p>
                                <w:p w14:paraId="4F990FB7" w14:textId="77777777" w:rsidR="000D1B75" w:rsidRPr="00E57613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E57613">
                                    <w:rPr>
                                      <w:rStyle w:val="CalendarNumbers"/>
                                      <w:color w:val="FF0000"/>
                                      <w:sz w:val="16"/>
                                      <w:szCs w:val="16"/>
                                    </w:rPr>
                                    <w:t>OS= Old Sanctuary is reserved every Saturday 5-6:30pm</w:t>
                                  </w:r>
                                </w:p>
                                <w:p w14:paraId="3DFCCB4D" w14:textId="77777777" w:rsidR="000D1B75" w:rsidRPr="00E57613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E57613">
                                    <w:rPr>
                                      <w:rStyle w:val="CalendarNumbers"/>
                                      <w:color w:val="FF0000"/>
                                      <w:sz w:val="16"/>
                                      <w:szCs w:val="16"/>
                                    </w:rPr>
                                    <w:t>K=Kitchen   FH=Fellowship Hall    NS=New Sanctuary    V=Vestibule</w:t>
                                  </w:r>
                                </w:p>
                                <w:p w14:paraId="2610316D" w14:textId="77777777" w:rsidR="000D1B75" w:rsidRDefault="000D1B75" w:rsidP="000E0989">
                                  <w:pPr>
                                    <w:pStyle w:val="CalendarText"/>
                                    <w:rPr>
                                      <w:rStyle w:val="CalendarNumbers"/>
                                      <w:sz w:val="16"/>
                                      <w:szCs w:val="16"/>
                                    </w:rPr>
                                  </w:pPr>
                                  <w:r w:rsidRPr="00E57613">
                                    <w:rPr>
                                      <w:rStyle w:val="CalendarNumbers"/>
                                      <w:color w:val="auto"/>
                                      <w:sz w:val="16"/>
                                      <w:szCs w:val="16"/>
                                      <w:highlight w:val="yellow"/>
                                    </w:rPr>
                                    <w:t>Yellow highlight=to be determined</w:t>
                                  </w:r>
                                  <w:r>
                                    <w:rPr>
                                      <w:rStyle w:val="CalendarNumbers"/>
                                      <w:sz w:val="16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A34C77" id="Text Box 3" o:spid="_x0000_s1029" type="#_x0000_t202" style="position:absolute;margin-left:.35pt;margin-top:1.05pt;width:300.75pt;height:8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" fillcolor="#e7e6e6 [3214]" stroked="f" strokeweight=".5pt">
                      <v:textbox>
                        <w:txbxContent>
                          <w:p w14:paraId="122A3622" w14:textId="77777777" w:rsidR="000D1B75" w:rsidRPr="00E57613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alendarNumbers"/>
                                <w:color w:val="000000"/>
                              </w:rPr>
                              <w:t xml:space="preserve">Notes: </w:t>
                            </w:r>
                            <w:r w:rsidRPr="00E57613">
                              <w:rPr>
                                <w:rStyle w:val="CalendarNumbers"/>
                                <w:sz w:val="16"/>
                                <w:szCs w:val="16"/>
                              </w:rPr>
                              <w:t xml:space="preserve">All Annual Days/Anniversaries will be celebrated during 10AM service unless noted. </w:t>
                            </w:r>
                          </w:p>
                          <w:p w14:paraId="786B834D" w14:textId="77777777" w:rsidR="000D1B75" w:rsidRPr="00E57613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sz w:val="16"/>
                                <w:szCs w:val="16"/>
                              </w:rPr>
                            </w:pPr>
                            <w:r w:rsidRPr="00E57613">
                              <w:rPr>
                                <w:rStyle w:val="CalendarNumbers"/>
                                <w:sz w:val="16"/>
                                <w:szCs w:val="16"/>
                              </w:rPr>
                              <w:t xml:space="preserve">New Members class 9-10AM. </w:t>
                            </w:r>
                          </w:p>
                          <w:p w14:paraId="4F990FB7" w14:textId="77777777" w:rsidR="000D1B75" w:rsidRPr="00E57613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57613">
                              <w:rPr>
                                <w:rStyle w:val="CalendarNumbers"/>
                                <w:color w:val="FF0000"/>
                                <w:sz w:val="16"/>
                                <w:szCs w:val="16"/>
                              </w:rPr>
                              <w:t>OS= Old Sanctuary is reserved every Saturday 5-6:30pm</w:t>
                            </w:r>
                          </w:p>
                          <w:p w14:paraId="3DFCCB4D" w14:textId="77777777" w:rsidR="000D1B75" w:rsidRPr="00E57613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57613">
                              <w:rPr>
                                <w:rStyle w:val="CalendarNumbers"/>
                                <w:color w:val="FF0000"/>
                                <w:sz w:val="16"/>
                                <w:szCs w:val="16"/>
                              </w:rPr>
                              <w:t>K=Kitchen   FH=Fellowship Hall    NS=New Sanctuary    V=Vestibule</w:t>
                            </w:r>
                          </w:p>
                          <w:p w14:paraId="2610316D" w14:textId="77777777" w:rsidR="000D1B75" w:rsidRDefault="000D1B75" w:rsidP="000E0989">
                            <w:pPr>
                              <w:pStyle w:val="CalendarText"/>
                              <w:rPr>
                                <w:rStyle w:val="CalendarNumbers"/>
                                <w:sz w:val="16"/>
                                <w:szCs w:val="16"/>
                              </w:rPr>
                            </w:pPr>
                            <w:r w:rsidRPr="00E57613">
                              <w:rPr>
                                <w:rStyle w:val="CalendarNumbers"/>
                                <w:color w:val="auto"/>
                                <w:sz w:val="16"/>
                                <w:szCs w:val="16"/>
                                <w:highlight w:val="yellow"/>
                              </w:rPr>
                              <w:t>Yellow highlight=to be determined</w:t>
                            </w:r>
                            <w:r>
                              <w:rPr>
                                <w:rStyle w:val="CalendarNumbers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0CFCA4D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E90E667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E3F62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0F661B72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37948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E497D5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5985CF" w14:textId="77777777" w:rsidR="00A8309E" w:rsidRDefault="0015472B" w:rsidP="00A8309E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96F39ED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B0E303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A5D404C" w14:textId="77777777" w:rsidR="001057A6" w:rsidRDefault="001057A6" w:rsidP="00A8309E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678569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19D999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61945E9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229BED9D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52F75E13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76E0E80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D32285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84161E5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F55906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092270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640B0CE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8F314B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206DF36B" w14:textId="77777777" w:rsidR="002852FF" w:rsidRPr="00F20E25" w:rsidRDefault="002852FF" w:rsidP="002852FF">
            <w:pPr>
              <w:pStyle w:val="CalendarText"/>
              <w:spacing w:after="40"/>
              <w:rPr>
                <w:rStyle w:val="WinCalendarHolidayRed"/>
                <w:b/>
              </w:rPr>
            </w:pPr>
            <w:r w:rsidRPr="00F20E25">
              <w:rPr>
                <w:rStyle w:val="WinCalendarHolidayRed"/>
              </w:rPr>
              <w:t>Women’s Day</w:t>
            </w:r>
          </w:p>
          <w:p w14:paraId="35200200" w14:textId="77777777" w:rsidR="002852FF" w:rsidRPr="00F20E25" w:rsidRDefault="002852FF" w:rsidP="002852FF">
            <w:pPr>
              <w:pStyle w:val="CalendarText"/>
              <w:spacing w:after="40"/>
              <w:rPr>
                <w:rStyle w:val="StyleStyleCalendarNumbers10ptNotBold11pt"/>
                <w:b w:val="0"/>
              </w:rPr>
            </w:pPr>
            <w:r w:rsidRPr="00515CDB">
              <w:rPr>
                <w:rStyle w:val="WinCalendarHolidayRed"/>
              </w:rPr>
              <w:t>NSJ Praise Dancer’s Annual Day</w:t>
            </w:r>
          </w:p>
          <w:p w14:paraId="27F9815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9E370B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56830B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20B4B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6C1B61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073292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CFEC217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68CF0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3DB6E9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2DE33A" w14:textId="77777777" w:rsidR="001057A6" w:rsidRDefault="0015472B" w:rsidP="001057A6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F732281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EFF811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B07004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6A1955A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0FEB9283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5B6065E2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1C317515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3065624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C77E162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E0E5127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64C3C3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5AF6EF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D6B1DD1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ACB95B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6F3B873D" w14:textId="77777777" w:rsidR="0015472B" w:rsidRPr="0015472B" w:rsidRDefault="00807397" w:rsidP="0015472B">
            <w:pPr>
              <w:pStyle w:val="CalendarText"/>
              <w:rPr>
                <w:rStyle w:val="WinCalendarBLANKCELLSTYLE0"/>
              </w:rPr>
            </w:pPr>
            <w:r w:rsidRPr="00F20E25">
              <w:rPr>
                <w:rStyle w:val="WinCalendarHolidayRed"/>
              </w:rPr>
              <w:t>Usher’s Annual 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C00F71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81D4BA0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56EB105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2DEC3E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0F51A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71BB9B5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42B96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2BD0C1F3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02AD4CF7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4D6E505C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C0DAED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53F961A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23D43B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691946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9F628E0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38AF8EA" w14:textId="77777777" w:rsidR="001057A6" w:rsidRDefault="001057A6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57BCCD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96D8DBF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7AE3C315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0EBFEFA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4595FE2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3C0643A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26D1DA1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BA96A9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1D8777A4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163912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2852FF" w:rsidRPr="00807397">
              <w:rPr>
                <w:rStyle w:val="WinCalendarHolidayRed"/>
                <w:strike/>
              </w:rPr>
              <w:t>Usher’s Annual Day</w:t>
            </w:r>
          </w:p>
          <w:p w14:paraId="43C5324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27B4B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14C131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86228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AE6F9C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A08CFE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1F1CF337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34AB4917" w14:textId="77777777" w:rsidR="002A7C16" w:rsidRDefault="004C1E54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  <w:p w14:paraId="2A1FD57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4D157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23D4AE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46F3D23" w14:textId="77777777" w:rsidR="00A8309E" w:rsidRDefault="0015472B" w:rsidP="00A8309E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A892A8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B3254F4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14F1FB38" w14:textId="77777777" w:rsidR="001057A6" w:rsidRDefault="001057A6" w:rsidP="00A8309E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23F605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460EBDC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45453E79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0C7A8300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53003EB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B72B04C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9E227D5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41ED02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D241D5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5311D42E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710595FB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E57C25B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07C806C9" w14:textId="77777777" w:rsidR="002852FF" w:rsidRDefault="002852FF" w:rsidP="002852FF">
            <w:pPr>
              <w:pStyle w:val="CalendarText"/>
              <w:spacing w:after="40"/>
              <w:rPr>
                <w:rStyle w:val="StyleStyleCalendarNumbers10ptNotBold11pt"/>
              </w:rPr>
            </w:pPr>
            <w:r w:rsidRPr="00F20E25">
              <w:rPr>
                <w:rStyle w:val="WinCalendarHolidayRed"/>
              </w:rPr>
              <w:t>Graduation Recognition</w:t>
            </w:r>
          </w:p>
          <w:p w14:paraId="1FB90BE3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909C62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70392F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F2A14E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C70AF7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2A08685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F985C2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33131523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E1EAD9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9F562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5E1E502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61B6ABF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4DB063D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118B3EBC" w14:textId="77777777" w:rsidR="001057A6" w:rsidRDefault="001057A6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5F26D6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605C6169" w14:textId="77777777" w:rsidR="0015472B" w:rsidRPr="0015472B" w:rsidRDefault="0015472B" w:rsidP="000E0989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6E05DD26" w14:textId="77777777" w:rsidR="0015472B" w:rsidRDefault="0015472B" w:rsidP="0015472B">
      <w:pPr>
        <w:spacing w:after="0" w:line="240" w:lineRule="auto"/>
      </w:pPr>
      <w:r>
        <w:br w:type="page"/>
      </w:r>
    </w:p>
    <w:p w14:paraId="7201DEFB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53C81F6B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CD43DD7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May_2019" w:tooltip="Jump to May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y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5554849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June 2019</w:t>
            </w:r>
          </w:p>
        </w:tc>
        <w:bookmarkStart w:id="7" w:name="June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33C2D091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July_2019" \o "Jump to Jul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l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7"/>
      <w:tr w:rsidR="0015472B" w:rsidRPr="004633ED" w14:paraId="0F7CFC0D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F6A366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8B68BF2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E23C46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D32055E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304ED93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F1ACEC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727BB93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22BFE317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8DE3173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F1BE17F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BA67B03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CC9EC91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98565A4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D99453B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C01BD8D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29D1B140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6C89B4B8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79E6FA31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D1913AD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614A0A6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063E11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506B5E8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6779CC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25C5892F" w14:textId="77777777" w:rsidR="002852FF" w:rsidRPr="000A5AE4" w:rsidRDefault="002852FF" w:rsidP="002852FF">
            <w:pPr>
              <w:pStyle w:val="CalendarText"/>
              <w:spacing w:after="40"/>
              <w:rPr>
                <w:rStyle w:val="WinCalendarHolidayRed"/>
                <w:b/>
                <w:sz w:val="16"/>
                <w:szCs w:val="16"/>
                <w:highlight w:val="yellow"/>
              </w:rPr>
            </w:pPr>
            <w:r w:rsidRPr="000A5AE4">
              <w:rPr>
                <w:rStyle w:val="WinCalendarHolidayRed"/>
                <w:sz w:val="16"/>
                <w:szCs w:val="16"/>
                <w:highlight w:val="yellow"/>
              </w:rPr>
              <w:t>Combined Choir Annual Day</w:t>
            </w:r>
          </w:p>
          <w:p w14:paraId="262C8739" w14:textId="77777777" w:rsidR="002852FF" w:rsidRPr="00DE296A" w:rsidRDefault="002852FF" w:rsidP="002852FF">
            <w:pPr>
              <w:pStyle w:val="CalendarText"/>
              <w:spacing w:after="40"/>
              <w:rPr>
                <w:rStyle w:val="StyleStyleCalendarNumbers10ptNotBold11pt"/>
                <w:b w:val="0"/>
                <w:sz w:val="16"/>
                <w:szCs w:val="16"/>
              </w:rPr>
            </w:pPr>
            <w:r w:rsidRPr="000A5AE4">
              <w:rPr>
                <w:rStyle w:val="WinCalendarHolidayRed"/>
                <w:sz w:val="16"/>
                <w:szCs w:val="16"/>
                <w:highlight w:val="yellow"/>
              </w:rPr>
              <w:t>NSJ Adult Choir Concert 4p</w:t>
            </w:r>
          </w:p>
          <w:p w14:paraId="154C638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94343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6A44F4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82A8E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79618F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48389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71AF945A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DB33E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F643FC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EE8031" w14:textId="77777777" w:rsidR="001057A6" w:rsidRDefault="0015472B" w:rsidP="00A8309E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5FB8B0AA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B5E53EE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CC6BA0F" w14:textId="77777777" w:rsidR="00A8309E" w:rsidRDefault="00A8309E" w:rsidP="00A8309E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EDCC12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5EB61D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1653FE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3DA12904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6AAF4DF3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624E58C3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2B029D9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B42511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A2D7828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D67752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C7B7A58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D7D639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2E63722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81FF0A7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C601B5F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4E06EA2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A51771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528B8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53C0136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B57AA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6F2F853A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16E82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42D3D66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3D467BC" w14:textId="77777777" w:rsidR="001057A6" w:rsidRDefault="0015472B" w:rsidP="00A8309E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69C73FC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B1A587A" w14:textId="77777777" w:rsidR="001057A6" w:rsidRDefault="001057A6" w:rsidP="001057A6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CC0F03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0CBB0F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151B94C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373E54DA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6D4A0A8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C82F8D2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7905C0A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827DDF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6491D0C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811301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670114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534F3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B12F84E" w14:textId="77777777" w:rsidR="0015472B" w:rsidRPr="0015472B" w:rsidRDefault="00633E96" w:rsidP="0015472B">
            <w:pPr>
              <w:pStyle w:val="CalendarText"/>
              <w:rPr>
                <w:rStyle w:val="WinCalendarBLANKCELLSTYLE0"/>
              </w:rPr>
            </w:pPr>
            <w:r w:rsidRPr="00B603AF">
              <w:rPr>
                <w:rStyle w:val="WinCalendarBLANKCELLSTYLE2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4508E63" wp14:editId="01736068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341630</wp:posOffset>
                      </wp:positionV>
                      <wp:extent cx="6124575" cy="247650"/>
                      <wp:effectExtent l="0" t="0" r="9525" b="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24575" cy="247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061ADE" w14:textId="77777777" w:rsidR="000D1B75" w:rsidRPr="000A5AE4" w:rsidRDefault="000D1B75" w:rsidP="00633E96">
                                  <w:pPr>
                                    <w:jc w:val="center"/>
                                    <w:rPr>
                                      <w:spacing w:val="220"/>
                                    </w:rPr>
                                  </w:pPr>
                                  <w:r>
                                    <w:rPr>
                                      <w:spacing w:val="220"/>
                                      <w:highlight w:val="yellow"/>
                                    </w:rPr>
                                    <w:t xml:space="preserve"> </w:t>
                                  </w:r>
                                  <w:r w:rsidRPr="000A5AE4">
                                    <w:rPr>
                                      <w:spacing w:val="220"/>
                                      <w:highlight w:val="yellow"/>
                                    </w:rPr>
                                    <w:t>VACATION BIBLE SCHOO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508E63" id="_x0000_s1030" type="#_x0000_t202" style="position:absolute;margin-left:6.3pt;margin-top:26.9pt;width:482.25pt;height:1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" stroked="f">
                      <v:textbox>
                        <w:txbxContent>
                          <w:p w14:paraId="2B061ADE" w14:textId="77777777" w:rsidR="000D1B75" w:rsidRPr="000A5AE4" w:rsidRDefault="000D1B75" w:rsidP="00633E96">
                            <w:pPr>
                              <w:jc w:val="center"/>
                              <w:rPr>
                                <w:spacing w:val="220"/>
                              </w:rPr>
                            </w:pPr>
                            <w:r>
                              <w:rPr>
                                <w:spacing w:val="220"/>
                                <w:highlight w:val="yellow"/>
                              </w:rPr>
                              <w:t xml:space="preserve"> </w:t>
                            </w:r>
                            <w:r w:rsidRPr="000A5AE4">
                              <w:rPr>
                                <w:spacing w:val="220"/>
                                <w:highlight w:val="yellow"/>
                              </w:rPr>
                              <w:t>VACATION BIBLE SCHOO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CC7D7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CF5E96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076CC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74E50B1F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11E895A2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22C1149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3F82D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38ACBA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B431FE" w14:textId="77777777" w:rsidR="00DB5F58" w:rsidRDefault="0015472B" w:rsidP="00A8309E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1EEB337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D5E2BEE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30C8395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C4C2CA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158B92F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23C52FB8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5EC4720B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15805C9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8E2B82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4CC06D1D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D26D86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88C7D34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DEC1439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4D0B7C2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16265A48" w14:textId="77777777" w:rsidR="002852FF" w:rsidRDefault="002852FF" w:rsidP="002852FF">
            <w:pPr>
              <w:pStyle w:val="CalendarText"/>
              <w:rPr>
                <w:rStyle w:val="StyleStyleCalendarNumbers10ptNotBold11pt"/>
              </w:rPr>
            </w:pPr>
            <w:r w:rsidRPr="00DE296A">
              <w:rPr>
                <w:rStyle w:val="WinCalendarHolidayRed"/>
                <w:sz w:val="16"/>
                <w:szCs w:val="16"/>
              </w:rPr>
              <w:t>Stars of Faith Annual Day</w:t>
            </w:r>
          </w:p>
          <w:p w14:paraId="58623699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AD57F7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B8904E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28DDC9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7559D5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1A82342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17875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BIBLE STUDY</w:t>
            </w:r>
          </w:p>
          <w:p w14:paraId="71AF35BE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69ADBBDF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0D51F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F0E8FE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B27D17" w14:textId="77777777" w:rsidR="00DB5F58" w:rsidRDefault="0015472B" w:rsidP="00A8309E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675805F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4CA8C02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96A1E3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715F6A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0A33F74" w14:textId="77777777" w:rsidR="00A60239" w:rsidRPr="00A12224" w:rsidRDefault="0015472B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  <w:r w:rsidR="00A60239">
              <w:rPr>
                <w:rStyle w:val="WinCalendarHolidayRed"/>
                <w:color w:val="auto"/>
              </w:rPr>
              <w:t>MUSIC DEPT. 8A-1P</w:t>
            </w:r>
          </w:p>
          <w:p w14:paraId="31C60B33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5A8770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AE9FBCF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D6E38F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FEBDF70" w14:textId="77777777" w:rsidTr="0015472B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10ABF82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05BB5DA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SENIOR SERVICE SUNDAY</w:t>
            </w:r>
          </w:p>
          <w:p w14:paraId="495C433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738A5DDA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1E3F7719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03C8BA26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469A02E5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1D6DE2C9" w14:textId="77777777" w:rsidR="001422E1" w:rsidRDefault="00E57613" w:rsidP="001422E1">
            <w:pPr>
              <w:pStyle w:val="CalendarText"/>
              <w:rPr>
                <w:rStyle w:val="CalendarNumbers"/>
                <w:color w:val="auto"/>
                <w:sz w:val="18"/>
                <w:szCs w:val="18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1422E1">
              <w:rPr>
                <w:rStyle w:val="CalendarNumbers"/>
                <w:color w:val="auto"/>
                <w:sz w:val="18"/>
                <w:szCs w:val="18"/>
              </w:rPr>
              <w:t xml:space="preserve">  </w:t>
            </w:r>
          </w:p>
          <w:p w14:paraId="1BA1F976" w14:textId="77777777" w:rsidR="0015472B" w:rsidRPr="0015472B" w:rsidRDefault="0015472B" w:rsidP="00417A2C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06E78EAD" w14:textId="77777777" w:rsidR="0015472B" w:rsidRDefault="0015472B" w:rsidP="0015472B">
      <w:pPr>
        <w:spacing w:after="0" w:line="240" w:lineRule="auto"/>
      </w:pPr>
      <w:r>
        <w:br w:type="page"/>
      </w:r>
    </w:p>
    <w:p w14:paraId="7C594528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664BA085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7BF0639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une_2019" w:tooltip="Jump to Jun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n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65E6165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July 2019</w:t>
            </w:r>
          </w:p>
        </w:tc>
        <w:bookmarkStart w:id="8" w:name="July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DCB2B5F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August_2019" \o "Jump to Aug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ug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8"/>
      <w:tr w:rsidR="0015472B" w:rsidRPr="004633ED" w14:paraId="6A7A7935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E59F35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BD864EF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7A4FE1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FB3927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706B33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716834C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35B7E28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7E946F1F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788E57B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D889D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32D7F3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76F11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50D014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EF825B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0CCAF08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63AAE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25A080C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799E8D" w14:textId="77777777" w:rsidR="006F5AB3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9C4408A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8ECEC9D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 xml:space="preserve"> (K)</w:t>
            </w:r>
          </w:p>
          <w:p w14:paraId="243E0DE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BA7A8E9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6A07DE9D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4AF4237F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13029FA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6B354FB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8D00B70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0536A8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B2AA8A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41F3BCF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F77E66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55CEFE3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0FB8D67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D6C60D7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51CBE95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6C31CE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63968A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7371474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C862D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3185535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DAD3A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FF7479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838C4E" w14:textId="77777777" w:rsidR="006F5AB3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6DAA7BC0" w14:textId="77777777" w:rsidR="006F5AB3" w:rsidRDefault="0015472B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 w:rsidRPr="0015472B">
              <w:rPr>
                <w:rStyle w:val="WinCalendarHolidayBlue"/>
              </w:rPr>
              <w:t xml:space="preserve"> </w:t>
            </w:r>
            <w:r w:rsidR="006F5AB3"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05A78C6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 xml:space="preserve"> (K)</w:t>
            </w:r>
          </w:p>
          <w:p w14:paraId="69D81FD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34B5C9F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1D2CF27E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605F7E20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4A766DDD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3C6181C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3BC04D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F115369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6B9D7A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293332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10EE27F7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D4654B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7E2C7BC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9604F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54A73F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50AA7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5A7A2B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1A356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077E7720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19ACB28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1149F62F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76165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64389A2" w14:textId="77777777" w:rsidR="0015472B" w:rsidRPr="0015472B" w:rsidRDefault="00E6331F" w:rsidP="0015472B">
            <w:pPr>
              <w:pStyle w:val="CalendarText"/>
              <w:rPr>
                <w:rStyle w:val="WinCalendarBLANKCELLSTYLE0"/>
              </w:rPr>
            </w:pPr>
            <w:r w:rsidRPr="0075387C">
              <w:rPr>
                <w:rStyle w:val="WinCalendarHolidayRe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2463399" wp14:editId="1A3648CE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336550</wp:posOffset>
                      </wp:positionV>
                      <wp:extent cx="3571240" cy="295910"/>
                      <wp:effectExtent l="0" t="0" r="0" b="889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71240" cy="2959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067778" w14:textId="77777777" w:rsidR="000D1B75" w:rsidRPr="00E6331F" w:rsidRDefault="000D1B75" w:rsidP="00E6331F">
                                  <w:pPr>
                                    <w:jc w:val="center"/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E6331F">
                                    <w:rPr>
                                      <w:b/>
                                      <w:color w:val="FF0000"/>
                                      <w:spacing w:val="200"/>
                                      <w:sz w:val="20"/>
                                      <w:szCs w:val="20"/>
                                      <w:highlight w:val="yellow"/>
                                    </w:rPr>
                                    <w:t>YOUTH</w:t>
                                  </w:r>
                                  <w:r w:rsidRPr="00E6331F">
                                    <w:rPr>
                                      <w:b/>
                                      <w:color w:val="FF0000"/>
                                      <w:sz w:val="20"/>
                                      <w:szCs w:val="20"/>
                                      <w:highlight w:val="yellow"/>
                                    </w:rPr>
                                    <w:t xml:space="preserve"> CONFERENCE AND YOUTH TRI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463399" id="_x0000_s1031" type="#_x0000_t202" style="position:absolute;margin-left:6.05pt;margin-top:26.5pt;width:281.2pt;height:23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" stroked="f">
                      <v:textbox>
                        <w:txbxContent>
                          <w:p w14:paraId="00067778" w14:textId="77777777" w:rsidR="000D1B75" w:rsidRPr="00E6331F" w:rsidRDefault="000D1B75" w:rsidP="00E6331F">
                            <w:pPr>
                              <w:jc w:val="center"/>
                              <w:rPr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E6331F">
                              <w:rPr>
                                <w:b/>
                                <w:color w:val="FF0000"/>
                                <w:spacing w:val="200"/>
                                <w:sz w:val="20"/>
                                <w:szCs w:val="20"/>
                                <w:highlight w:val="yellow"/>
                              </w:rPr>
                              <w:t>YOUTH</w:t>
                            </w:r>
                            <w:r w:rsidRPr="00E6331F">
                              <w:rPr>
                                <w:b/>
                                <w:color w:val="FF0000"/>
                                <w:sz w:val="20"/>
                                <w:szCs w:val="20"/>
                                <w:highlight w:val="yellow"/>
                              </w:rPr>
                              <w:t xml:space="preserve"> CONFERENCE AND YOUTH TRI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803BBA8" w14:textId="77777777" w:rsidR="006F5AB3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242F187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D38852F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 xml:space="preserve"> (K)</w:t>
            </w:r>
          </w:p>
          <w:p w14:paraId="5C5A3E4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D152C3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04D6FA8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35C12C51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4ECDE051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B2350D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4E0A0D8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887516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A4B2C4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E0203C8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B7FDA7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2EDCA4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74AEC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260C9C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28A7F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50C060B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4ADF8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766D83AC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62614AA7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79DB8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2E7DBB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E4666C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="006F5AB3">
              <w:rPr>
                <w:rStyle w:val="WinCalendarHolidayRed"/>
                <w:color w:val="FF0000"/>
                <w:sz w:val="16"/>
                <w:szCs w:val="16"/>
              </w:rPr>
              <w:t xml:space="preserve"> </w:t>
            </w:r>
          </w:p>
          <w:p w14:paraId="1C3A3BDE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117663B" w14:textId="77777777" w:rsidR="0015472B" w:rsidRDefault="0019552D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 xml:space="preserve"> (K)</w:t>
            </w:r>
          </w:p>
          <w:p w14:paraId="79B989D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DEA2E50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7BFF8867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1520D35A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2758E7F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8C767B1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4E1A1EE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F0DFCE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6AB204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4C92BE10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E57EE24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E57B6CA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160C49D0" w14:textId="77777777" w:rsidR="00266DBE" w:rsidRDefault="00F9243F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</w:rPr>
              <w:t>ASC’S Annual Day</w:t>
            </w:r>
          </w:p>
          <w:p w14:paraId="70786FA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760314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04E97D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2246F1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AC6D0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84ABCF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76403388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2143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1805E683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3568FE0A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17E6A64B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06864ADD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68F2BBED" w14:textId="77777777" w:rsidR="001422E1" w:rsidRDefault="00E57613" w:rsidP="001422E1">
            <w:pPr>
              <w:pStyle w:val="CalendarText"/>
              <w:rPr>
                <w:rStyle w:val="CalendarNumbers"/>
                <w:color w:val="auto"/>
                <w:sz w:val="18"/>
                <w:szCs w:val="18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1422E1">
              <w:rPr>
                <w:rStyle w:val="CalendarNumbers"/>
                <w:color w:val="auto"/>
                <w:sz w:val="18"/>
                <w:szCs w:val="18"/>
              </w:rPr>
              <w:t xml:space="preserve">  </w:t>
            </w:r>
          </w:p>
          <w:p w14:paraId="4320636A" w14:textId="77777777" w:rsidR="0015472B" w:rsidRPr="0015472B" w:rsidRDefault="0015472B" w:rsidP="00417A2C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34923C83" w14:textId="77777777" w:rsidR="0015472B" w:rsidRDefault="0015472B" w:rsidP="0015472B">
      <w:pPr>
        <w:spacing w:after="0" w:line="240" w:lineRule="auto"/>
      </w:pPr>
      <w:r>
        <w:br w:type="page"/>
      </w:r>
    </w:p>
    <w:p w14:paraId="6928391E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31B33207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7241155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uly_2019" w:tooltip="Jump to Jul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l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DB9D720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August 2019</w:t>
            </w:r>
          </w:p>
        </w:tc>
        <w:bookmarkStart w:id="9" w:name="August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D7EBA05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September_2019" \o "Jump to Sep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Sep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9"/>
      <w:tr w:rsidR="0015472B" w:rsidRPr="004633ED" w14:paraId="78CF45E5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292F2B6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76047D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C96F71E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6930D3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26EF69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5F698C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605004A6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3A5D2A5D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2B94A1E" w14:textId="77777777" w:rsidR="0015472B" w:rsidRPr="0015472B" w:rsidRDefault="00E57613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>
              <w:rPr>
                <w:b/>
                <w:noProof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F93CC12" wp14:editId="5408A215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89535</wp:posOffset>
                      </wp:positionV>
                      <wp:extent cx="4867275" cy="904875"/>
                      <wp:effectExtent l="0" t="0" r="9525" b="952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67275" cy="904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DCCAE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000000"/>
                                    </w:rPr>
                                    <w:t xml:space="preserve">Notes: </w:t>
                                  </w: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All Annual Days/Anniversaries will be celebrated during 10AM service unless noted. </w:t>
                                  </w:r>
                                </w:p>
                                <w:p w14:paraId="58F1FE21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sz w:val="18"/>
                                      <w:szCs w:val="18"/>
                                    </w:rPr>
                                  </w:pP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>New Members class 9-10AM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. </w:t>
                                  </w:r>
                                </w:p>
                                <w:p w14:paraId="56AF143E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OS= Old Sanctuary is reserved every Saturday 5-6:30pm</w:t>
                                  </w:r>
                                </w:p>
                                <w:p w14:paraId="15A87780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K=Kitchen   FH=Fellowship Hall    NS=New Sanctuary    V=Vestibule</w:t>
                                  </w:r>
                                </w:p>
                                <w:p w14:paraId="7AFD2F54" w14:textId="77777777" w:rsidR="000D1B75" w:rsidRPr="00417A2C" w:rsidRDefault="000D1B75" w:rsidP="001422E1">
                                  <w:pPr>
                                    <w:pStyle w:val="CalendarText"/>
                                    <w:rPr>
                                      <w:b/>
                                      <w:bCs/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color w:val="auto"/>
                                      <w:sz w:val="18"/>
                                      <w:szCs w:val="18"/>
                                      <w:highlight w:val="yellow"/>
                                    </w:rPr>
                                    <w:t>Yellow highlight=to be determined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  <w:p w14:paraId="5E0DB4CE" w14:textId="77777777" w:rsidR="000D1B75" w:rsidRDefault="000D1B75" w:rsidP="00E5761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93CC12" id="_x0000_s1032" type="#_x0000_t202" style="position:absolute;margin-left:13.85pt;margin-top:7.05pt;width:383.25pt;height:71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" fillcolor="#e7e6e6 [3214]" stroked="f" strokeweight=".5pt">
                      <v:textbox>
                        <w:txbxContent>
                          <w:p w14:paraId="168DCCAE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000000"/>
                              </w:rPr>
                              <w:t xml:space="preserve">Notes: </w:t>
                            </w: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All Annual Days/Anniversaries will be celebrated during 10AM service unless noted. </w:t>
                            </w:r>
                          </w:p>
                          <w:p w14:paraId="58F1FE21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sz w:val="18"/>
                                <w:szCs w:val="18"/>
                              </w:rPr>
                            </w:pP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>New Members class 9-10AM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56AF143E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OS= Old Sanctuary is reserved every Saturday 5-6:30pm</w:t>
                            </w:r>
                          </w:p>
                          <w:p w14:paraId="15A87780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K=Kitchen   FH=Fellowship Hall    NS=New Sanctuary    V=Vestibule</w:t>
                            </w:r>
                          </w:p>
                          <w:p w14:paraId="7AFD2F54" w14:textId="77777777" w:rsidR="000D1B75" w:rsidRPr="00417A2C" w:rsidRDefault="000D1B75" w:rsidP="001422E1">
                            <w:pPr>
                              <w:pStyle w:val="CalendarText"/>
                              <w:rPr>
                                <w:b/>
                                <w:bCs/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color w:val="auto"/>
                                <w:sz w:val="18"/>
                                <w:szCs w:val="18"/>
                                <w:highlight w:val="yellow"/>
                              </w:rPr>
                              <w:t>Yellow highlight=to be determined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5E0DB4CE" w14:textId="77777777" w:rsidR="000D1B75" w:rsidRDefault="000D1B75" w:rsidP="00E5761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95D3857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8473A78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F9AF7C5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2002C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3218623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C7BC4F8" w14:textId="77777777" w:rsidR="006F5AB3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3404FC2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540B472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 xml:space="preserve"> (K)</w:t>
            </w:r>
          </w:p>
          <w:p w14:paraId="0E5753A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73015A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ABAF95D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11FD34E3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39E2A29C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468512B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A2BBA5D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A99715A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B9E755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90971B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107584E1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32F0F4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5F6AA47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34122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DA8CFA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033656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EC6068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F5F27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0F629AC4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D8103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FF304F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91262A8" w14:textId="77777777" w:rsidR="00DB5F58" w:rsidRDefault="0015472B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415F824D" w14:textId="77777777" w:rsidR="00DB5F58" w:rsidRDefault="0015472B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 w:rsidRPr="0015472B">
              <w:rPr>
                <w:rStyle w:val="WinCalendarHolidayBlue"/>
              </w:rPr>
              <w:t xml:space="preserve"> 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8169174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64D6BB92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CE6C53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C291F3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09F05A1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5FA7AF01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EF19813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5563DB28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72DB679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62218CB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451E1736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2E6D48F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193DC4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28DD842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777685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0AEB42E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7160B7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E984869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131ECEC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FEF214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DB6B3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03ADFE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1A401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1B197259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A44787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FCDD5D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691F29F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815A34A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1262C72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5083CDB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B78613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43746FE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57AB2C0E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5CC5EE4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051ECEF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1FB64F0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45C3C6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18626D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74A31E95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6AE2C0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2DAD58A" w14:textId="77777777" w:rsidR="0015472B" w:rsidRPr="0015472B" w:rsidRDefault="00F9243F" w:rsidP="0015472B">
            <w:pPr>
              <w:pStyle w:val="CalendarText"/>
              <w:rPr>
                <w:rStyle w:val="WinCalendarBLANKCELLSTYLE0"/>
              </w:rPr>
            </w:pPr>
            <w:r>
              <w:rPr>
                <w:rFonts w:ascii="Arial Narrow" w:hAnsi="Arial Narrow"/>
                <w:noProof/>
                <w:sz w:val="19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3EEDC5" wp14:editId="0B349F39">
                      <wp:simplePos x="0" y="0"/>
                      <wp:positionH relativeFrom="column">
                        <wp:posOffset>252095</wp:posOffset>
                      </wp:positionH>
                      <wp:positionV relativeFrom="paragraph">
                        <wp:posOffset>526415</wp:posOffset>
                      </wp:positionV>
                      <wp:extent cx="4410075" cy="333375"/>
                      <wp:effectExtent l="0" t="0" r="9525" b="952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10075" cy="333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DDBBE08" w14:textId="77777777" w:rsidR="000D1B75" w:rsidRPr="00C25E09" w:rsidRDefault="000D1B75" w:rsidP="00F9243F">
                                  <w:pPr>
                                    <w:jc w:val="center"/>
                                    <w:rPr>
                                      <w:b/>
                                      <w:color w:val="800000"/>
                                      <w:spacing w:val="250"/>
                                    </w:rPr>
                                  </w:pPr>
                                  <w:r w:rsidRPr="00C25E09">
                                    <w:rPr>
                                      <w:b/>
                                      <w:color w:val="800000"/>
                                      <w:spacing w:val="250"/>
                                    </w:rPr>
                                    <w:t>ANNUAL REVIVAL</w:t>
                                  </w:r>
                                </w:p>
                                <w:p w14:paraId="32161418" w14:textId="77777777" w:rsidR="000D1B75" w:rsidRDefault="000D1B75" w:rsidP="00F9243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3EEDC5" id="Text Box 9" o:spid="_x0000_s1033" type="#_x0000_t202" style="position:absolute;margin-left:19.85pt;margin-top:41.45pt;width:347.25pt;height:2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" fillcolor="white [3201]" stroked="f" strokeweight=".5pt">
                      <v:textbox>
                        <w:txbxContent>
                          <w:p w14:paraId="3DDBBE08" w14:textId="77777777" w:rsidR="000D1B75" w:rsidRPr="00C25E09" w:rsidRDefault="000D1B75" w:rsidP="00F9243F">
                            <w:pPr>
                              <w:jc w:val="center"/>
                              <w:rPr>
                                <w:b/>
                                <w:color w:val="800000"/>
                                <w:spacing w:val="250"/>
                              </w:rPr>
                            </w:pPr>
                            <w:r w:rsidRPr="00C25E09">
                              <w:rPr>
                                <w:b/>
                                <w:color w:val="800000"/>
                                <w:spacing w:val="250"/>
                              </w:rPr>
                              <w:t>ANNUAL REVIVAL</w:t>
                            </w:r>
                          </w:p>
                          <w:p w14:paraId="32161418" w14:textId="77777777" w:rsidR="000D1B75" w:rsidRDefault="000D1B75" w:rsidP="00F9243F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3EEB4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8D5861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871FF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4E306C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86C56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115099A1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5C225D5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2D641173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FE34C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D3AB0F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FA4FB3A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746E30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5810A51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2759FC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57FE47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66CB27F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7308A958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2E5594CC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243A2B7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6A1D6B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9B6C83A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242C372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F4DBE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7BE3189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0D91DB6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F9243F" w:rsidRPr="00C25E09">
              <w:rPr>
                <w:rStyle w:val="WinCalendarHolidayRed"/>
              </w:rPr>
              <w:t>CHURCH OUTING</w:t>
            </w:r>
          </w:p>
          <w:p w14:paraId="14559208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31CFF840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27383B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490125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61C62C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A07528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25F5C8C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1245BE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4AE76093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2970BA33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4A4055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36E2AD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46DFEC1" w14:textId="77777777" w:rsidR="00DB5F58" w:rsidRDefault="0015472B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7AD2EFA0" w14:textId="77777777" w:rsidR="00DB5F58" w:rsidRDefault="0015472B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 w:rsidRPr="0015472B">
              <w:rPr>
                <w:rStyle w:val="WinCalendarHolidayBlue"/>
              </w:rPr>
              <w:t xml:space="preserve"> 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93FD234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06FB8C7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910AAB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F723B9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FAFCE5"/>
          </w:tcPr>
          <w:p w14:paraId="3C642B01" w14:textId="77777777" w:rsidR="00A60239" w:rsidRPr="00A12224" w:rsidRDefault="0015472B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  <w:r w:rsidR="00A60239">
              <w:rPr>
                <w:rStyle w:val="WinCalendarHolidayRed"/>
                <w:color w:val="auto"/>
              </w:rPr>
              <w:t>MUSIC DEPT. 8A-1P</w:t>
            </w:r>
          </w:p>
          <w:p w14:paraId="69D28C7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D63BFE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6C5880A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300A4E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AC3E1E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</w:tbl>
    <w:p w14:paraId="167F2DB6" w14:textId="77777777" w:rsidR="0015472B" w:rsidRDefault="0015472B" w:rsidP="0015472B">
      <w:pPr>
        <w:spacing w:after="0" w:line="240" w:lineRule="auto"/>
      </w:pPr>
      <w:r>
        <w:br w:type="page"/>
      </w:r>
    </w:p>
    <w:p w14:paraId="280969E6" w14:textId="77777777" w:rsidR="0015472B" w:rsidRDefault="0015472B" w:rsidP="0015472B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7C91888C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C305AAC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August_2019" w:tooltip="Jump to Aug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ug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6134237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September 2019</w:t>
            </w:r>
          </w:p>
        </w:tc>
        <w:bookmarkStart w:id="10" w:name="September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BE007A2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October_2019" \o "Jump to Oct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Oct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0"/>
      <w:tr w:rsidR="0015472B" w:rsidRPr="004633ED" w14:paraId="6F581AB1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63053A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7050934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73ECEE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F946AE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BD60AD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D6ABBA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02AE2F4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1A4B7B69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204F41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3314BD3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ACD7C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ADEC87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FBDF2B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514729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7D52E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EE2B43F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A29BB8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E0C712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5CCA37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8C687E7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358A6B8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B00E02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A3DCA8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3855047B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3099A84B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11DA1546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66ED19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146C0379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ECDFC9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F61141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B4BA03A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CCA3D9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55A8B605" w14:textId="77777777" w:rsidR="0006167D" w:rsidRPr="00181D0B" w:rsidRDefault="0006167D" w:rsidP="0006167D">
            <w:pPr>
              <w:pStyle w:val="CalendarText"/>
              <w:rPr>
                <w:rStyle w:val="WinCalendarHolidayBlue"/>
                <w:color w:val="C00000"/>
              </w:rPr>
            </w:pPr>
            <w:r w:rsidRPr="00181D0B">
              <w:rPr>
                <w:rStyle w:val="StyleStyleCalendarNumbers10ptNotBold11pt"/>
                <w:bCs w:val="0"/>
                <w:color w:val="C00000"/>
                <w:sz w:val="16"/>
              </w:rPr>
              <w:t>Men’s Day</w:t>
            </w:r>
          </w:p>
          <w:p w14:paraId="445BCF8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367074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084BAE6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2F03029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18635A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4C49A9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756A52D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F7E0D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627A35F5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574D04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D66BFD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DB17C4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52B8091" w14:textId="77777777" w:rsidR="00DB5F58" w:rsidRDefault="006F5AB3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 xml:space="preserve"> 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0EFDD4A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(K)</w:t>
            </w:r>
          </w:p>
          <w:p w14:paraId="3D095CF0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B3F432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500BC9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8508D67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454D955D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4C67EED2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4A41C68E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586B0E60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E135C1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7C057FC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8FC4DE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244FA8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7167820C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F4E97BA" w14:textId="77777777" w:rsidR="00F9243F" w:rsidRDefault="0015472B" w:rsidP="00F9243F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  <w:r w:rsidR="00F9243F" w:rsidRPr="00F23069">
              <w:rPr>
                <w:rStyle w:val="WinCalendarHolidayRed"/>
              </w:rPr>
              <w:t>Majestic Voices Annual Day</w:t>
            </w:r>
          </w:p>
          <w:p w14:paraId="351F9F6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933DEF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FD25F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BA70B3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67032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4F0701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081CE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0D49DD3B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65B8D81A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7F475C12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FA41DB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613F29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64E0B88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B1D2C3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936CCBE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65971C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06F00E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D82E335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415325B2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2DD9F56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DA86529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03D8938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3C6137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0E4B7A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478F94C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AF4FF85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F9243F" w:rsidRPr="00F23069">
              <w:rPr>
                <w:rStyle w:val="WinCalendarHolidayRed"/>
              </w:rPr>
              <w:t>Missionary Day</w:t>
            </w:r>
          </w:p>
          <w:p w14:paraId="13FB6038" w14:textId="77777777" w:rsidR="00266DBE" w:rsidRPr="0006167D" w:rsidRDefault="00266DBE" w:rsidP="00266DBE">
            <w:pPr>
              <w:pStyle w:val="CalendarText"/>
              <w:rPr>
                <w:rStyle w:val="WinCalendarHolidayRed"/>
                <w:strike/>
                <w:color w:val="auto"/>
              </w:rPr>
            </w:pPr>
            <w:r w:rsidRPr="0006167D">
              <w:rPr>
                <w:rStyle w:val="WinCalendarHolidayRed"/>
                <w:strike/>
                <w:color w:val="auto"/>
              </w:rPr>
              <w:t>YOUTH SERVICE SUNDAY</w:t>
            </w:r>
          </w:p>
          <w:p w14:paraId="2DA70216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B07D33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3FD5C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9F90EA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B3208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1CF31C4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8FBB3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660DD90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3C4C26FB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080369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61BA01C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7E457B0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E04CD95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94FB462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71C7D29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9E7C80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BF152BD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23FFFE38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2EC87101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5AA3F1D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E8224C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41C9549C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3BFC39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EBFF07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601C5913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00099F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21EC1BD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SENIOR SERVICE SUNDAY</w:t>
            </w:r>
          </w:p>
          <w:p w14:paraId="00FB4DE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3E91D8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11F29E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03983288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00D73F30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5C9FB541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75F96DE1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7CF95249" w14:textId="77777777" w:rsidR="001422E1" w:rsidRPr="00417A2C" w:rsidRDefault="00E57613" w:rsidP="001422E1">
            <w:pPr>
              <w:pStyle w:val="CalendarText"/>
              <w:rPr>
                <w:b/>
                <w:bCs/>
                <w:color w:val="auto"/>
                <w:sz w:val="18"/>
                <w:szCs w:val="18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417A2C">
              <w:rPr>
                <w:rStyle w:val="CalendarNumbers"/>
                <w:color w:val="auto"/>
                <w:sz w:val="18"/>
                <w:szCs w:val="18"/>
              </w:rPr>
              <w:t xml:space="preserve">  </w:t>
            </w:r>
          </w:p>
          <w:p w14:paraId="03D6BCF9" w14:textId="77777777" w:rsidR="0015472B" w:rsidRPr="0015472B" w:rsidRDefault="0015472B" w:rsidP="00E57613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</w:tr>
    </w:tbl>
    <w:p w14:paraId="3A9205B8" w14:textId="77777777" w:rsidR="0015472B" w:rsidRDefault="0015472B" w:rsidP="0015472B">
      <w:pPr>
        <w:spacing w:after="0" w:line="240" w:lineRule="auto"/>
        <w:jc w:val="right"/>
        <w:rPr>
          <w:color w:val="666699"/>
          <w:sz w:val="16"/>
        </w:rPr>
      </w:pPr>
      <w:r w:rsidRPr="0015472B">
        <w:rPr>
          <w:color w:val="666699"/>
          <w:sz w:val="16"/>
        </w:rPr>
        <w:t xml:space="preserve">More Calendars from </w:t>
      </w:r>
      <w:proofErr w:type="spellStart"/>
      <w:r w:rsidRPr="0015472B">
        <w:rPr>
          <w:color w:val="666699"/>
          <w:sz w:val="16"/>
        </w:rPr>
        <w:t>WinCalendar</w:t>
      </w:r>
      <w:proofErr w:type="spellEnd"/>
      <w:r w:rsidRPr="0015472B">
        <w:rPr>
          <w:color w:val="666699"/>
          <w:sz w:val="16"/>
        </w:rPr>
        <w:t xml:space="preserve">: </w:t>
      </w:r>
      <w:hyperlink r:id="rId6" w:history="1">
        <w:r w:rsidRPr="0015472B">
          <w:rPr>
            <w:rStyle w:val="Hyperlink"/>
            <w:color w:val="666699"/>
            <w:sz w:val="16"/>
          </w:rPr>
          <w:t>Word Calendar</w:t>
        </w:r>
      </w:hyperlink>
      <w:r w:rsidRPr="0015472B">
        <w:rPr>
          <w:color w:val="666699"/>
          <w:sz w:val="16"/>
        </w:rPr>
        <w:t xml:space="preserve">, </w:t>
      </w:r>
      <w:hyperlink r:id="rId7" w:history="1">
        <w:r w:rsidRPr="0015472B">
          <w:rPr>
            <w:rStyle w:val="Hyperlink"/>
            <w:color w:val="666699"/>
            <w:sz w:val="16"/>
          </w:rPr>
          <w:t>Excel Calendar</w:t>
        </w:r>
      </w:hyperlink>
      <w:r w:rsidRPr="0015472B">
        <w:rPr>
          <w:color w:val="666699"/>
          <w:sz w:val="16"/>
        </w:rPr>
        <w:t xml:space="preserve">, </w:t>
      </w:r>
      <w:hyperlink r:id="rId8" w:history="1">
        <w:r w:rsidRPr="0015472B">
          <w:rPr>
            <w:rStyle w:val="Hyperlink"/>
            <w:color w:val="666699"/>
            <w:sz w:val="16"/>
          </w:rPr>
          <w:t>Web Calendar</w:t>
        </w:r>
      </w:hyperlink>
      <w:r>
        <w:rPr>
          <w:color w:val="666699"/>
          <w:sz w:val="16"/>
        </w:rPr>
        <w:br w:type="page"/>
      </w:r>
    </w:p>
    <w:p w14:paraId="0EF23931" w14:textId="77777777" w:rsidR="0015472B" w:rsidRDefault="0015472B" w:rsidP="0015472B">
      <w:pPr>
        <w:spacing w:after="0" w:line="240" w:lineRule="auto"/>
        <w:jc w:val="right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329A794D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D88BC01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September_2019" w:tooltip="Jump to Sep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Sep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1A15CD7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October 2019</w:t>
            </w:r>
          </w:p>
        </w:tc>
        <w:bookmarkStart w:id="11" w:name="October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6735BEE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November_2019" \o "Jump to Nov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Nov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1"/>
      <w:tr w:rsidR="0015472B" w:rsidRPr="004633ED" w14:paraId="167D353B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B2C5B0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FACC16C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1850C0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82A259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3F086D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D71CB68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19544CD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5C280076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C6FDA38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A13829D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86ACE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EA515E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45366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044C2FE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8F95F3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1C7A69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4FADD4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2CC5AD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4C67048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BCE432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2F26C6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935B1B1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0BEE99F7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5B9547DC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08F2A66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FE785D4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005F4E0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F900D9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465458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2B3504D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5A69B3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639D597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67EAEF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50BB13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9A899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1F9DFE7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37D81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78691742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AE2E5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F33D6A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BDCC69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6579D87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A432586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D036B96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7430E2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28355B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37B71D8" w14:textId="77777777" w:rsidR="000713F0" w:rsidRDefault="0015472B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TRUSTEE MTG 8A</w:t>
            </w:r>
          </w:p>
          <w:p w14:paraId="71CB3FAF" w14:textId="77777777" w:rsidR="000713F0" w:rsidRPr="00A12224" w:rsidRDefault="000713F0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1D572313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32E9452D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3A0FAECF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6B1FE6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579D95C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E9488B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34ED7A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0793CF09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41C436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3B52EEC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9F201B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E9FA784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3DEA489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FEFE0A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8A8D6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E5EC83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53390C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26457E2E" w14:textId="77777777" w:rsidR="0015472B" w:rsidRPr="0015472B" w:rsidRDefault="004C1E54" w:rsidP="002A7C16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3066F6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38ED4B5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271136B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4702A12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AEE02C2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7EC9AEE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B0056C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70D101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B2F245C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0A92CDBE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3CEBB04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8D6DE8D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6248EA2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380944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6C6115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05F7F68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C7A47F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06167D" w:rsidRPr="00F23069">
              <w:rPr>
                <w:rStyle w:val="WinCalendarHolidayRed"/>
              </w:rPr>
              <w:t>Deacon/Deaconess Day</w:t>
            </w:r>
          </w:p>
          <w:p w14:paraId="0A2885D6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A31CD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F9528A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844BD3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601BFC8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B402E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10DFA69E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6F07C14E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178FB93C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C1FBD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4FE7B7D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852880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1A6F651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E8695E6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4C317145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FD3404E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656BAD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849AC88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4D6CB79F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5ECD1CE9" w14:textId="77777777" w:rsidR="00A60239" w:rsidRDefault="00A60239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7DDB01CA" w14:textId="77777777" w:rsidR="00D76BDB" w:rsidRPr="00D2474E" w:rsidRDefault="00D76BDB" w:rsidP="00A60239">
            <w:pPr>
              <w:pStyle w:val="CalendarText"/>
              <w:rPr>
                <w:rStyle w:val="WinCalendarHolidayRed"/>
                <w:b/>
                <w:strike/>
                <w:color w:val="C00000"/>
              </w:rPr>
            </w:pPr>
            <w:r w:rsidRPr="00D2474E">
              <w:rPr>
                <w:rStyle w:val="WinCalendarHolidayRed"/>
                <w:b/>
                <w:strike/>
                <w:color w:val="C00000"/>
              </w:rPr>
              <w:t xml:space="preserve">Fall </w:t>
            </w:r>
            <w:proofErr w:type="spellStart"/>
            <w:r w:rsidRPr="00D2474E">
              <w:rPr>
                <w:rStyle w:val="WinCalendarHolidayRed"/>
                <w:b/>
                <w:strike/>
                <w:color w:val="C00000"/>
              </w:rPr>
              <w:t>HealthFair</w:t>
            </w:r>
            <w:proofErr w:type="spellEnd"/>
          </w:p>
          <w:p w14:paraId="55E098D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454770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7680CBB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4DBD480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182576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5F25F8F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AA777CB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5AB9DBB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03CEF9DC" w14:textId="77777777" w:rsidR="0006167D" w:rsidRDefault="0006167D" w:rsidP="000616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Blue"/>
                <w:b/>
                <w:color w:val="C00000"/>
              </w:rPr>
              <w:t>3</w:t>
            </w:r>
            <w:r w:rsidRPr="00F844DA">
              <w:rPr>
                <w:rStyle w:val="WinCalendarHolidayBlue"/>
                <w:b/>
                <w:color w:val="C00000"/>
                <w:vertAlign w:val="superscript"/>
              </w:rPr>
              <w:t>RD</w:t>
            </w:r>
            <w:r>
              <w:rPr>
                <w:rStyle w:val="WinCalendarHolidayBlue"/>
                <w:b/>
                <w:color w:val="C00000"/>
              </w:rPr>
              <w:t xml:space="preserve"> </w:t>
            </w:r>
            <w:r w:rsidRPr="00F844DA">
              <w:rPr>
                <w:rStyle w:val="WinCalendarHolidayBlue"/>
                <w:b/>
                <w:color w:val="C00000"/>
              </w:rPr>
              <w:t xml:space="preserve"> Q</w:t>
            </w:r>
            <w:r w:rsidRPr="00F844DA">
              <w:rPr>
                <w:rStyle w:val="WinCalendarHolidayBlue"/>
                <w:color w:val="C00000"/>
              </w:rPr>
              <w:t xml:space="preserve"> </w:t>
            </w:r>
            <w:r w:rsidRPr="00F844DA">
              <w:rPr>
                <w:rStyle w:val="WinCalendarHolidayRed"/>
                <w:color w:val="C00000"/>
              </w:rPr>
              <w:t>CHURCH MEETING</w:t>
            </w:r>
          </w:p>
          <w:p w14:paraId="3654281E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593CD6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23BE5B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EE7D27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E8272F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D81C6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6BA21D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DB1B6C8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05BE09FA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6915DD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1C9C66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64CDAB05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4126C8D7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07F3BAC6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2C50E92A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370DC2AE" w14:textId="77777777" w:rsidR="0015472B" w:rsidRPr="0015472B" w:rsidRDefault="00E57613" w:rsidP="00E57613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</w:p>
        </w:tc>
      </w:tr>
    </w:tbl>
    <w:p w14:paraId="5E48BC53" w14:textId="77777777" w:rsidR="0015472B" w:rsidRDefault="0015472B" w:rsidP="0015472B">
      <w:pPr>
        <w:spacing w:after="0" w:line="240" w:lineRule="auto"/>
      </w:pPr>
    </w:p>
    <w:p w14:paraId="276DB204" w14:textId="77777777" w:rsidR="0015472B" w:rsidRDefault="0015472B" w:rsidP="0015472B">
      <w:pPr>
        <w:spacing w:after="0" w:line="240" w:lineRule="auto"/>
        <w:jc w:val="right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25DF9912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6531294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October_2019" w:tooltip="Jump to Oct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Oct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BFC8A6A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November 2019</w:t>
            </w:r>
          </w:p>
        </w:tc>
        <w:bookmarkStart w:id="12" w:name="November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256C566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 \l "December_2019" \o "Jump to Dec 2019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Dec 2019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2"/>
      <w:tr w:rsidR="0015472B" w:rsidRPr="004633ED" w14:paraId="3337C3F9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E00182A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4ABC7D1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D1D7E7C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F8A218E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1361B8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3C9F24F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2561C7B9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14C233E2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D65F108" w14:textId="77777777" w:rsidR="0015472B" w:rsidRPr="0015472B" w:rsidRDefault="00E57613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>
              <w:rPr>
                <w:b/>
                <w:noProof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CCCFC75" wp14:editId="5EFE21E4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89535</wp:posOffset>
                      </wp:positionV>
                      <wp:extent cx="6210300" cy="9525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103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74B9DE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000000"/>
                                    </w:rPr>
                                    <w:t xml:space="preserve">Notes: </w:t>
                                  </w: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All Annual Days/Anniversaries will be celebrated during 10AM service unless noted. </w:t>
                                  </w:r>
                                </w:p>
                                <w:p w14:paraId="320B74FB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sz w:val="18"/>
                                      <w:szCs w:val="18"/>
                                    </w:rPr>
                                  </w:pPr>
                                  <w:r w:rsidRPr="002816A3"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>New Members class 9-10AM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. </w:t>
                                  </w:r>
                                </w:p>
                                <w:p w14:paraId="7C939A6B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OS= Old Sanctuary is reserved every Saturday 5-6:30pm</w:t>
                                  </w:r>
                                </w:p>
                                <w:p w14:paraId="459807E3" w14:textId="77777777" w:rsidR="000D1B75" w:rsidRDefault="000D1B75" w:rsidP="00E57613">
                                  <w:pPr>
                                    <w:spacing w:after="0" w:line="240" w:lineRule="auto"/>
                                    <w:rPr>
                                      <w:rStyle w:val="CalendarNumbers"/>
                                      <w:bCs w:val="0"/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Style w:val="CalendarNumbers"/>
                                      <w:color w:val="FF0000"/>
                                      <w:sz w:val="18"/>
                                      <w:szCs w:val="18"/>
                                    </w:rPr>
                                    <w:t>K=Kitchen   FH=Fellowship Hall    NS=New Sanctuary    V=Vestibule</w:t>
                                  </w:r>
                                </w:p>
                                <w:p w14:paraId="7473639B" w14:textId="77777777" w:rsidR="000D1B75" w:rsidRPr="00417A2C" w:rsidRDefault="000D1B75" w:rsidP="001422E1">
                                  <w:pPr>
                                    <w:pStyle w:val="CalendarText"/>
                                    <w:rPr>
                                      <w:b/>
                                      <w:bCs/>
                                      <w:color w:val="000080"/>
                                      <w:sz w:val="18"/>
                                      <w:szCs w:val="18"/>
                                    </w:rPr>
                                  </w:pPr>
                                  <w:r w:rsidRPr="00FD1F2A">
                                    <w:rPr>
                                      <w:rStyle w:val="CalendarNumbers"/>
                                      <w:color w:val="auto"/>
                                      <w:sz w:val="18"/>
                                      <w:szCs w:val="18"/>
                                      <w:highlight w:val="yellow"/>
                                    </w:rPr>
                                    <w:t>Yellow highlight=to be determined</w:t>
                                  </w:r>
                                  <w:r>
                                    <w:rPr>
                                      <w:rStyle w:val="CalendarNumbers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  <w:p w14:paraId="09C130D7" w14:textId="77777777" w:rsidR="000D1B75" w:rsidRDefault="000D1B75" w:rsidP="00E5761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CCFC75" id="Text Box 1" o:spid="_x0000_s1034" type="#_x0000_t202" style="position:absolute;margin-left:8.6pt;margin-top:7.05pt;width:489pt;height: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" fillcolor="#e7e6e6 [3214]" stroked="f" strokeweight=".5pt">
                      <v:textbox>
                        <w:txbxContent>
                          <w:p w14:paraId="6D74B9DE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000000"/>
                              </w:rPr>
                              <w:t xml:space="preserve">Notes: </w:t>
                            </w: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All Annual Days/Anniversaries will be celebrated during 10AM service unless noted. </w:t>
                            </w:r>
                          </w:p>
                          <w:p w14:paraId="320B74FB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sz w:val="18"/>
                                <w:szCs w:val="18"/>
                              </w:rPr>
                            </w:pPr>
                            <w:r w:rsidRPr="002816A3"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>New Members class 9-10AM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7C939A6B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OS= Old Sanctuary is reserved every Saturday 5-6:30pm</w:t>
                            </w:r>
                          </w:p>
                          <w:p w14:paraId="459807E3" w14:textId="77777777" w:rsidR="000D1B75" w:rsidRDefault="000D1B75" w:rsidP="00E57613">
                            <w:pPr>
                              <w:spacing w:after="0" w:line="240" w:lineRule="auto"/>
                              <w:rPr>
                                <w:rStyle w:val="CalendarNumbers"/>
                                <w:bCs w:val="0"/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CalendarNumbers"/>
                                <w:color w:val="FF0000"/>
                                <w:sz w:val="18"/>
                                <w:szCs w:val="18"/>
                              </w:rPr>
                              <w:t>K=Kitchen   FH=Fellowship Hall    NS=New Sanctuary    V=Vestibule</w:t>
                            </w:r>
                          </w:p>
                          <w:p w14:paraId="7473639B" w14:textId="77777777" w:rsidR="000D1B75" w:rsidRPr="00417A2C" w:rsidRDefault="000D1B75" w:rsidP="001422E1">
                            <w:pPr>
                              <w:pStyle w:val="CalendarText"/>
                              <w:rPr>
                                <w:b/>
                                <w:bCs/>
                                <w:color w:val="000080"/>
                                <w:sz w:val="18"/>
                                <w:szCs w:val="18"/>
                              </w:rPr>
                            </w:pPr>
                            <w:r w:rsidRPr="00FD1F2A">
                              <w:rPr>
                                <w:rStyle w:val="CalendarNumbers"/>
                                <w:color w:val="auto"/>
                                <w:sz w:val="18"/>
                                <w:szCs w:val="18"/>
                                <w:highlight w:val="yellow"/>
                              </w:rPr>
                              <w:t>Yellow highlight=to be determined</w:t>
                            </w:r>
                            <w:r>
                              <w:rPr>
                                <w:rStyle w:val="CalendarNumbers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09C130D7" w14:textId="77777777" w:rsidR="000D1B75" w:rsidRDefault="000D1B75" w:rsidP="00E5761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ADCCE58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3E4EB5A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02585F4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A90CC90" w14:textId="77777777" w:rsidR="0015472B" w:rsidRPr="0015472B" w:rsidRDefault="0015472B" w:rsidP="0015472B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0491DF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A5CDE85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7D16B3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580BAB3F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2B5708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5AB6A7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C2085F6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36C01EB0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03660435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7BBC168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9BA335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75107F1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AAA995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DC8A07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5BAC8E0A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94D0F6F" w14:textId="77777777" w:rsidR="009B4CA2" w:rsidRDefault="0015472B" w:rsidP="009B4CA2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1C560738" w14:textId="77777777" w:rsidR="009B4CA2" w:rsidRDefault="009B4CA2" w:rsidP="009B4CA2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B5FA66B" w14:textId="77777777" w:rsidR="009B4CA2" w:rsidRPr="009B4CA2" w:rsidRDefault="009B4CA2" w:rsidP="009B4CA2">
            <w:pPr>
              <w:pStyle w:val="CalendarText"/>
              <w:jc w:val="center"/>
              <w:rPr>
                <w:rStyle w:val="WinCalendarBLANKCELLSTYLE0"/>
                <w:b/>
                <w:color w:val="FF0000"/>
              </w:rPr>
            </w:pPr>
            <w:r w:rsidRPr="009B4CA2">
              <w:rPr>
                <w:rStyle w:val="WinCalendarBLANKCELLSTYLE0"/>
                <w:b/>
                <w:color w:val="FF0000"/>
              </w:rPr>
              <w:t xml:space="preserve">DEDICATION OF </w:t>
            </w:r>
          </w:p>
          <w:p w14:paraId="0F801DC2" w14:textId="77777777" w:rsidR="0015472B" w:rsidRPr="0015472B" w:rsidRDefault="009B4CA2" w:rsidP="009B4CA2">
            <w:pPr>
              <w:pStyle w:val="CalendarText"/>
              <w:jc w:val="center"/>
              <w:rPr>
                <w:rStyle w:val="WinCalendarBLANKCELLSTYLE0"/>
              </w:rPr>
            </w:pPr>
            <w:r w:rsidRPr="009B4CA2">
              <w:rPr>
                <w:rStyle w:val="WinCalendarBLANKCELLSTYLE0"/>
                <w:b/>
                <w:color w:val="FF0000"/>
              </w:rPr>
              <w:t>FELLOWSHIP HALL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02488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FA4837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531BD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06074E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F72962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09F7C2F2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0FE70C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3C39DC0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2BB1945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2EC51C66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ADF2E99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3F0B909A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9B748C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770A6A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7B7429E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TRUSTEE MTG 8A</w:t>
            </w:r>
          </w:p>
          <w:p w14:paraId="5C838655" w14:textId="77777777" w:rsidR="0019552D" w:rsidRPr="00A12224" w:rsidRDefault="0019552D" w:rsidP="0019552D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CC54A0A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77B62F55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2342B795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1899197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25A32C1E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7FE041B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945892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1841B98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5D1F7C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631BD846" w14:textId="77777777" w:rsidR="0006167D" w:rsidRPr="00F23069" w:rsidRDefault="0006167D" w:rsidP="0006167D">
            <w:pPr>
              <w:pStyle w:val="CalendarText"/>
              <w:spacing w:after="40"/>
              <w:rPr>
                <w:rStyle w:val="StyleStyleCalendarNumbers10ptNotBold11pt"/>
                <w:b w:val="0"/>
              </w:rPr>
            </w:pPr>
            <w:r w:rsidRPr="00F23069">
              <w:rPr>
                <w:rStyle w:val="WinCalendarHolidayRed"/>
              </w:rPr>
              <w:t>Trustee’s Annual Day</w:t>
            </w:r>
          </w:p>
          <w:p w14:paraId="3E44D1B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2F3778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="002C7945">
              <w:rPr>
                <w:rStyle w:val="StyleStyleCalendarNumbers10ptNotBold11pt"/>
                <w:color w:val="auto"/>
              </w:rPr>
              <w:t xml:space="preserve"> </w:t>
            </w:r>
          </w:p>
          <w:p w14:paraId="3B6FE171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4E2886C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 w:rsidRPr="0015472B">
              <w:rPr>
                <w:rStyle w:val="WinCalendarHolidayBlue"/>
              </w:rPr>
              <w:t xml:space="preserve"> </w:t>
            </w:r>
          </w:p>
          <w:p w14:paraId="03C7CBF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2E7F794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3811BB7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B52724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44F67BF6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EFE5D5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3F50A03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31E1E64" w14:textId="77777777" w:rsidR="00DB5F58" w:rsidRDefault="0015472B" w:rsidP="006F5AB3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0580AAB6" w14:textId="77777777" w:rsidR="00DB5F58" w:rsidRDefault="0015472B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 w:rsidRPr="0015472B">
              <w:rPr>
                <w:rStyle w:val="WinCalendarHolidayBlue"/>
              </w:rPr>
              <w:t xml:space="preserve"> </w:t>
            </w:r>
            <w:r w:rsidR="00DB5F58"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3421CD6D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FD2A91D" w14:textId="77777777" w:rsidR="006F5AB3" w:rsidRDefault="006F5AB3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FAE813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49F35D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AE0D79C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4EBC7475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2ECC7EDA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62B3C92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73BFA2E6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19D9471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F8A239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6CA5CACE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423517D" w14:textId="77777777" w:rsidR="0015472B" w:rsidRDefault="0015472B" w:rsidP="0006167D">
            <w:pPr>
              <w:pStyle w:val="CalendarText"/>
              <w:tabs>
                <w:tab w:val="center" w:pos="999"/>
              </w:tabs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  <w:r w:rsidR="0006167D" w:rsidRPr="00F23069">
              <w:rPr>
                <w:rStyle w:val="WinCalendarHolidayRed"/>
              </w:rPr>
              <w:t>CHURCH ANNIVERSARY</w:t>
            </w:r>
            <w:r w:rsidR="0006167D">
              <w:rPr>
                <w:rStyle w:val="WinCalendarHolidayBlue"/>
              </w:rPr>
              <w:tab/>
            </w:r>
          </w:p>
          <w:p w14:paraId="49F9F5E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55AD84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927512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61956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EAD151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0DEAB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DF16702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1109A859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3A8C1209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A9CA37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5638991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553D40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51BA7CD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1013E5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57C235E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09B8B2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A365100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10CE542E" w14:textId="77777777" w:rsidR="0062727D" w:rsidRDefault="0062727D" w:rsidP="0062727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568020D5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0C786718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0217C3C9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4BEB51B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336CAC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80D98A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1D44C96B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F624203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78B4C9F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6607604D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406636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4215DA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F12E90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383443B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7DDD6139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0E7C71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46CD68BD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MISSIONARY 7-8P</w:t>
            </w:r>
          </w:p>
          <w:p w14:paraId="5137FB04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BA5B8EB" w14:textId="77777777" w:rsidR="007C536B" w:rsidRDefault="0015472B" w:rsidP="007C536B">
            <w:pPr>
              <w:pStyle w:val="CalendarText"/>
              <w:rPr>
                <w:rStyle w:val="WinCalendarHolidayRed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7C536B" w:rsidRPr="00F23069">
              <w:rPr>
                <w:rStyle w:val="WinCalendarHolidayRed"/>
              </w:rPr>
              <w:t>WATCH NIGHT SERVICE</w:t>
            </w:r>
          </w:p>
          <w:p w14:paraId="4FB401D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7B843B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30B9C4E" w14:textId="77777777" w:rsidR="00DB5F58" w:rsidRDefault="0015472B" w:rsidP="006F5AB3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6F780C5D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6B7F362F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0A4E974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40EF99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FAFCE5"/>
          </w:tcPr>
          <w:p w14:paraId="4D897ABB" w14:textId="77777777" w:rsidR="00A60239" w:rsidRPr="00A12224" w:rsidRDefault="0015472B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  <w:r w:rsidR="00A60239">
              <w:rPr>
                <w:rStyle w:val="WinCalendarHolidayRed"/>
                <w:color w:val="auto"/>
              </w:rPr>
              <w:t>MUSIC DEPT. 8A-1P</w:t>
            </w:r>
          </w:p>
          <w:p w14:paraId="2E363B37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18A7A4E" w14:textId="77777777" w:rsidR="003C7D60" w:rsidRDefault="003C7D60" w:rsidP="003C7D60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6882ED8E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01E05E1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7867BB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</w:tbl>
    <w:p w14:paraId="72EFBF3F" w14:textId="77777777" w:rsidR="0015472B" w:rsidRDefault="0015472B" w:rsidP="0015472B">
      <w:pPr>
        <w:spacing w:after="0" w:line="240" w:lineRule="auto"/>
      </w:pPr>
      <w:r>
        <w:br w:type="page"/>
      </w:r>
    </w:p>
    <w:p w14:paraId="7288C89F" w14:textId="77777777" w:rsidR="0015472B" w:rsidRDefault="0015472B" w:rsidP="0015472B">
      <w:pPr>
        <w:spacing w:after="0" w:line="240" w:lineRule="auto"/>
        <w:jc w:val="right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45"/>
        <w:gridCol w:w="2046"/>
        <w:gridCol w:w="2049"/>
        <w:gridCol w:w="2046"/>
        <w:gridCol w:w="2049"/>
        <w:gridCol w:w="2046"/>
        <w:gridCol w:w="2046"/>
      </w:tblGrid>
      <w:tr w:rsidR="0015472B" w:rsidRPr="0015472B" w14:paraId="647D0950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4857BF8" w14:textId="77777777" w:rsidR="0015472B" w:rsidRPr="0015472B" w:rsidRDefault="00F919D9" w:rsidP="0015472B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November_2019" w:tooltip="Jump to Nov 2019" w:history="1">
              <w:r w:rsidR="0015472B" w:rsidRPr="0015472B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Nov 2019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FF1847B" w14:textId="77777777" w:rsidR="0015472B" w:rsidRPr="0015472B" w:rsidRDefault="0015472B" w:rsidP="0015472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15472B">
              <w:rPr>
                <w:rFonts w:ascii="Arial" w:hAnsi="Arial" w:cs="Arial"/>
                <w:b/>
                <w:color w:val="25478B"/>
                <w:sz w:val="32"/>
              </w:rPr>
              <w:t>December 2019</w:t>
            </w:r>
          </w:p>
        </w:tc>
        <w:bookmarkStart w:id="13" w:name="December_2019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3F741CAE" w14:textId="77777777" w:rsidR="0015472B" w:rsidRPr="0015472B" w:rsidRDefault="0015472B" w:rsidP="0015472B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15472B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5472B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January-2020" \o "January 2020" </w:instrTex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5472B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an 2020 ►</w:t>
            </w:r>
            <w:r w:rsidRPr="0015472B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3"/>
      <w:tr w:rsidR="0015472B" w:rsidRPr="004633ED" w14:paraId="7A2AFC0E" w14:textId="77777777" w:rsidTr="0015472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BDB348E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37BF40B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54E1647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FB951D2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384CFB0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9206A15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3B92649F" w14:textId="77777777" w:rsidR="0015472B" w:rsidRPr="004633ED" w:rsidRDefault="0015472B" w:rsidP="0015472B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5472B" w:rsidRPr="0015472B" w14:paraId="242CF187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E148C3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Blue"/>
              </w:rPr>
              <w:t>COMMUNION</w:t>
            </w:r>
          </w:p>
          <w:p w14:paraId="5552E4E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23649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0D7521F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76317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455C4DC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6DD8B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3620493D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A671B2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7F64668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BEDB21" w14:textId="77777777" w:rsidR="006F5AB3" w:rsidRDefault="0015472B" w:rsidP="006F5AB3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39E96BE9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ADDAB33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34FDB066" w14:textId="77777777" w:rsidR="00DB5F58" w:rsidRDefault="00DB5F58" w:rsidP="006F5AB3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03650FF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72291E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44451F0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DEACON MTG 8A</w:t>
            </w:r>
          </w:p>
          <w:p w14:paraId="2C084A2B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ARY MISSIONARY 9A</w:t>
            </w:r>
          </w:p>
          <w:p w14:paraId="55120F43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0E06DA9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CDBAA96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022C0D32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6F02DC53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BCB5FF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64F6114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B3A925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15472B">
              <w:rPr>
                <w:rStyle w:val="WinCalendarHolidayBlue"/>
              </w:rPr>
              <w:t xml:space="preserve"> </w:t>
            </w:r>
            <w:r w:rsidR="00AD6674">
              <w:rPr>
                <w:rStyle w:val="WinCalendarHolidayRed"/>
                <w:color w:val="auto"/>
              </w:rPr>
              <w:t>BAPTISM</w:t>
            </w:r>
          </w:p>
          <w:p w14:paraId="410E278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0FE207" w14:textId="77777777" w:rsidR="002C7945" w:rsidRDefault="0015472B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175EFAEA" w14:textId="77777777" w:rsidR="002C7945" w:rsidRDefault="002C7945" w:rsidP="002C7945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HolidayRed"/>
                <w:color w:val="auto"/>
              </w:rPr>
              <w:t>YOUTH LEADERS MTG 7P</w:t>
            </w:r>
            <w:r w:rsidRPr="00264F7F">
              <w:rPr>
                <w:rStyle w:val="WinCalendarHolidayBlue"/>
              </w:rPr>
              <w:t xml:space="preserve"> </w:t>
            </w:r>
          </w:p>
          <w:p w14:paraId="31CCAAB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3BE01CE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B57EEB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776DA2C4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40A33B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566EA65B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F0D7B5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4B90351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5264D6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1F354A3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7F02C475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2837B524" w14:textId="77777777" w:rsidR="00DB5F58" w:rsidRDefault="00DB5F58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C2CEAA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23250C5" w14:textId="77777777" w:rsidR="0019552D" w:rsidRDefault="0015472B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15472B">
              <w:rPr>
                <w:rStyle w:val="WinCalendarHolidayBlue"/>
              </w:rPr>
              <w:t xml:space="preserve"> </w:t>
            </w:r>
            <w:r w:rsidR="0019552D">
              <w:rPr>
                <w:rStyle w:val="WinCalendarHolidayRed"/>
                <w:color w:val="auto"/>
              </w:rPr>
              <w:t>TRUSTEE MTG 8A</w:t>
            </w:r>
          </w:p>
          <w:p w14:paraId="3F518296" w14:textId="77777777" w:rsidR="0019552D" w:rsidRPr="00A12224" w:rsidRDefault="0019552D" w:rsidP="0019552D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50B9959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RUTH MISSIONARY 9A</w:t>
            </w:r>
          </w:p>
          <w:p w14:paraId="1906B18B" w14:textId="77777777" w:rsidR="0019552D" w:rsidRDefault="0019552D" w:rsidP="0019552D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A</w:t>
            </w:r>
          </w:p>
          <w:p w14:paraId="30D5DC8A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177A7912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0836056" w14:textId="77777777" w:rsidR="0019552D" w:rsidRPr="00FA4F61" w:rsidRDefault="0019552D" w:rsidP="0019552D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5B1390F1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18AC5541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6429A743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E4BF42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2E2B610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6F769A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525D64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9A1D9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E6DDB88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8BDAA7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15472B">
              <w:rPr>
                <w:rStyle w:val="WinCalendarHolidayBlue"/>
              </w:rPr>
              <w:t xml:space="preserve"> </w:t>
            </w:r>
            <w:r w:rsidR="002A7C16">
              <w:rPr>
                <w:rStyle w:val="WinCalendarHolidayRed"/>
                <w:color w:val="auto"/>
              </w:rPr>
              <w:t>BIBLE STUDY</w:t>
            </w:r>
          </w:p>
          <w:p w14:paraId="2B502863" w14:textId="77777777" w:rsidR="002A7C16" w:rsidRDefault="002A7C16" w:rsidP="002A7C16">
            <w:pPr>
              <w:pStyle w:val="CalendarText"/>
              <w:rPr>
                <w:rStyle w:val="WinCalendarBLANKCELLSTYLE1"/>
                <w:color w:val="auto"/>
                <w:sz w:val="18"/>
                <w:szCs w:val="18"/>
              </w:rPr>
            </w:pPr>
            <w:r w:rsidRPr="00FD1F2A">
              <w:rPr>
                <w:rStyle w:val="WinCalendarBLANKCELLSTYLE1"/>
                <w:color w:val="auto"/>
                <w:sz w:val="18"/>
                <w:szCs w:val="18"/>
              </w:rPr>
              <w:t>ACADEMIC SUPPORT 6:30P</w:t>
            </w:r>
          </w:p>
          <w:p w14:paraId="3D2A3123" w14:textId="77777777" w:rsidR="002A7C16" w:rsidRDefault="002A7C16" w:rsidP="002A7C16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WinCalendarBLANKCELLSTYLE1"/>
                <w:color w:val="auto"/>
                <w:sz w:val="18"/>
                <w:szCs w:val="18"/>
              </w:rPr>
              <w:t>YWIC</w:t>
            </w:r>
          </w:p>
          <w:p w14:paraId="16ABD705" w14:textId="77777777" w:rsidR="0015472B" w:rsidRPr="0015472B" w:rsidRDefault="004C1E54" w:rsidP="0015472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64A35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04DB609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F14E009" w14:textId="77777777" w:rsidR="001422E1" w:rsidRDefault="0015472B" w:rsidP="001422E1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0EE3A40C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E190DB1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322F1505" w14:textId="77777777" w:rsidR="00DB5F58" w:rsidRDefault="00DB5F58" w:rsidP="001422E1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34632DD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471A1E27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0039E27" w14:textId="77777777" w:rsidR="000713F0" w:rsidRPr="00A12224" w:rsidRDefault="0015472B" w:rsidP="000713F0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15472B">
              <w:rPr>
                <w:rStyle w:val="WinCalendarHolidayBlue"/>
              </w:rPr>
              <w:t xml:space="preserve"> </w:t>
            </w:r>
            <w:r w:rsidR="000713F0">
              <w:rPr>
                <w:rStyle w:val="WinCalendarHolidayRed"/>
                <w:color w:val="auto"/>
              </w:rPr>
              <w:t>MUSIC DEPT. 8A-1P</w:t>
            </w:r>
          </w:p>
          <w:p w14:paraId="35D70BCB" w14:textId="77777777" w:rsidR="000713F0" w:rsidRDefault="000713F0" w:rsidP="000713F0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ADVISORY COUNCIL 8A</w:t>
            </w:r>
          </w:p>
          <w:p w14:paraId="15EC4B7B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25187445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36313297" w14:textId="77777777" w:rsidR="000713F0" w:rsidRPr="00FA4F61" w:rsidRDefault="000713F0" w:rsidP="000713F0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186E9530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655E0D1B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25373A63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D02A91B" w14:textId="77777777" w:rsidR="0015472B" w:rsidRDefault="0015472B" w:rsidP="0015472B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5A1E3CA2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YOUTH SERVICE SUNDAY</w:t>
            </w:r>
          </w:p>
          <w:p w14:paraId="55090C29" w14:textId="77777777" w:rsidR="002C7945" w:rsidRDefault="002C7945" w:rsidP="002C7945">
            <w:pPr>
              <w:pStyle w:val="CalendarText"/>
              <w:rPr>
                <w:rStyle w:val="WinCalendarHolidayRed"/>
                <w:color w:val="auto"/>
              </w:rPr>
            </w:pPr>
            <w:r w:rsidRPr="00584763">
              <w:rPr>
                <w:rStyle w:val="WinCalendarHolidayRed"/>
                <w:highlight w:val="yellow"/>
              </w:rPr>
              <w:t xml:space="preserve">SS Christmas </w:t>
            </w:r>
            <w:r w:rsidRPr="00F23069">
              <w:rPr>
                <w:rStyle w:val="WinCalendarHolidayRed"/>
                <w:highlight w:val="yellow"/>
              </w:rPr>
              <w:t>Program</w:t>
            </w:r>
          </w:p>
          <w:p w14:paraId="57245DA8" w14:textId="77777777" w:rsidR="00266DBE" w:rsidRDefault="00266DBE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929CAED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35AB838" w14:textId="77777777" w:rsidR="0015472B" w:rsidRPr="0015472B" w:rsidRDefault="0015472B" w:rsidP="004C1E54">
            <w:pPr>
              <w:pStyle w:val="CalendarText"/>
              <w:rPr>
                <w:rStyle w:val="WinCalendarBLANKCELLSTYLE0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15472B">
              <w:rPr>
                <w:rStyle w:val="WinCalendarHolidayBlue"/>
              </w:rPr>
              <w:t xml:space="preserve"> 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5A192F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15472B">
              <w:rPr>
                <w:rStyle w:val="WinCalendarHolidayBlue"/>
              </w:rPr>
              <w:t xml:space="preserve"> </w:t>
            </w:r>
            <w:r w:rsidR="00A30DA0">
              <w:rPr>
                <w:rStyle w:val="WinCalendarHolidayRed"/>
                <w:color w:val="auto"/>
              </w:rPr>
              <w:t>MUSIC DEPT. REHEARSAL 7-9PM</w:t>
            </w:r>
          </w:p>
          <w:p w14:paraId="3D84D59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023667" w14:textId="77777777" w:rsidR="007C536B" w:rsidRDefault="0015472B" w:rsidP="007C536B">
            <w:pPr>
              <w:pStyle w:val="CalendarText"/>
              <w:rPr>
                <w:rStyle w:val="StyleStyleCalendarNumbers10ptNotBold11pt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15472B">
              <w:rPr>
                <w:rStyle w:val="WinCalendarHolidayBlue"/>
              </w:rPr>
              <w:t xml:space="preserve"> </w:t>
            </w:r>
            <w:r w:rsidR="007C536B" w:rsidRPr="00413440">
              <w:rPr>
                <w:rStyle w:val="WinCalendarHolidayRed"/>
              </w:rPr>
              <w:t>Christmas</w:t>
            </w:r>
          </w:p>
          <w:p w14:paraId="6BEDEAA0" w14:textId="77777777" w:rsidR="0015472B" w:rsidRDefault="004C1E54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auto"/>
              </w:rPr>
              <w:t>MUSIC DEPT. REHEARSAL 7-8PM</w:t>
            </w:r>
          </w:p>
          <w:p w14:paraId="214EFAD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F976D9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15472B">
              <w:rPr>
                <w:rStyle w:val="WinCalendarHolidayBlue"/>
              </w:rPr>
              <w:t xml:space="preserve"> </w:t>
            </w:r>
            <w:r w:rsidR="007C536B">
              <w:rPr>
                <w:rStyle w:val="WinCalendarHolidayRed"/>
                <w:color w:val="auto"/>
              </w:rPr>
              <w:t>MUSIC DEPT. REHEARSAL 7-9PM</w:t>
            </w:r>
          </w:p>
          <w:p w14:paraId="165148E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65EF3A" w14:textId="77777777" w:rsidR="0015472B" w:rsidRDefault="0015472B" w:rsidP="0015472B">
            <w:pPr>
              <w:pStyle w:val="CalendarText"/>
              <w:rPr>
                <w:rStyle w:val="WinCalendarHolidayRed"/>
                <w:color w:val="FF0000"/>
                <w:sz w:val="16"/>
                <w:szCs w:val="16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2C9757D7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4511AFCB" w14:textId="77777777" w:rsidR="00DB5F58" w:rsidRDefault="00DB5F58" w:rsidP="00DB5F5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6P-8P (K)</w:t>
            </w:r>
          </w:p>
          <w:p w14:paraId="5291CCAC" w14:textId="77777777" w:rsidR="00DB5F58" w:rsidRDefault="00DB5F58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E65B8B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F6C9408" w14:textId="77777777" w:rsidR="00A60239" w:rsidRDefault="0015472B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15472B">
              <w:rPr>
                <w:rStyle w:val="WinCalendarHolidayBlue"/>
              </w:rPr>
              <w:t xml:space="preserve"> </w:t>
            </w:r>
            <w:r w:rsidR="00555F8B">
              <w:rPr>
                <w:rStyle w:val="WinCalendarHolidayRed"/>
                <w:color w:val="auto"/>
              </w:rPr>
              <w:t>WOMEN MINISTRY 9A</w:t>
            </w:r>
          </w:p>
          <w:p w14:paraId="6377D64A" w14:textId="77777777" w:rsidR="00A60239" w:rsidRDefault="0062727D" w:rsidP="00A60239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MEN MINISTRY 9</w:t>
            </w:r>
            <w:r w:rsidR="00A60239">
              <w:rPr>
                <w:rStyle w:val="WinCalendarHolidayRed"/>
                <w:color w:val="auto"/>
              </w:rPr>
              <w:t>A</w:t>
            </w:r>
          </w:p>
          <w:p w14:paraId="0764B77E" w14:textId="77777777" w:rsidR="00A60239" w:rsidRPr="00A12224" w:rsidRDefault="00A60239" w:rsidP="00A60239">
            <w:pPr>
              <w:pStyle w:val="CalendarText"/>
              <w:rPr>
                <w:rStyle w:val="StyleStyleCalendarNumbers10ptNotBold11pt"/>
                <w:color w:val="auto"/>
              </w:rPr>
            </w:pPr>
            <w:r>
              <w:rPr>
                <w:rStyle w:val="WinCalendarHolidayRed"/>
                <w:color w:val="auto"/>
              </w:rPr>
              <w:t>MUSIC DEPT. 8A-1P</w:t>
            </w:r>
          </w:p>
          <w:p w14:paraId="3DE011C0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REV. BREELOVE MINISTRY</w:t>
            </w:r>
          </w:p>
          <w:p w14:paraId="5815B656" w14:textId="77777777" w:rsidR="00417A2C" w:rsidRDefault="00417A2C" w:rsidP="00417A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WinCalendarHolidayRed"/>
                <w:color w:val="FF0000"/>
                <w:sz w:val="16"/>
                <w:szCs w:val="16"/>
              </w:rPr>
              <w:t>11A-4P (K) (FH) (OS)</w:t>
            </w:r>
          </w:p>
          <w:p w14:paraId="5400D4F0" w14:textId="77777777" w:rsidR="00A60239" w:rsidRPr="00FA4F61" w:rsidRDefault="00A60239" w:rsidP="00A60239">
            <w:pPr>
              <w:pStyle w:val="CalendarText"/>
              <w:rPr>
                <w:rStyle w:val="StyleStyleCalendarNumbers10ptNotBold11pt"/>
                <w:b w:val="0"/>
                <w:color w:val="FF0000"/>
              </w:rPr>
            </w:pPr>
            <w:r w:rsidRPr="00FA4F61">
              <w:rPr>
                <w:rStyle w:val="WinCalendarHolidayRed"/>
                <w:color w:val="FF0000"/>
              </w:rPr>
              <w:t>NA MEETING (OS) 5-6:30p</w:t>
            </w:r>
          </w:p>
          <w:p w14:paraId="3EF5D0E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775C2653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</w:tr>
      <w:tr w:rsidR="0015472B" w:rsidRPr="0015472B" w14:paraId="34C6D3BF" w14:textId="77777777" w:rsidTr="0015472B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2C7A1BC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4F9484DC" w14:textId="77777777" w:rsidR="00266DBE" w:rsidRDefault="00266DBE" w:rsidP="00266DBE">
            <w:pPr>
              <w:pStyle w:val="CalendarText"/>
              <w:rPr>
                <w:rStyle w:val="WinCalendarHolidayRed"/>
                <w:color w:val="auto"/>
              </w:rPr>
            </w:pPr>
            <w:r>
              <w:rPr>
                <w:rStyle w:val="WinCalendarHolidayRed"/>
                <w:color w:val="auto"/>
              </w:rPr>
              <w:t>SENIOR SERVICE SUNDAY</w:t>
            </w:r>
          </w:p>
          <w:p w14:paraId="0FB9C46A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4B0DDD6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15472B">
              <w:rPr>
                <w:rStyle w:val="WinCalendarHolidayBlue"/>
              </w:rPr>
              <w:t xml:space="preserve"> </w:t>
            </w:r>
          </w:p>
          <w:p w14:paraId="703B57F2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FA9CCC3" w14:textId="77777777" w:rsidR="007C536B" w:rsidRDefault="0015472B" w:rsidP="007C536B">
            <w:pPr>
              <w:pStyle w:val="CalendarText"/>
              <w:rPr>
                <w:rStyle w:val="WinCalendarHolidayRed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15472B">
              <w:rPr>
                <w:rStyle w:val="WinCalendarHolidayBlue"/>
              </w:rPr>
              <w:t xml:space="preserve"> </w:t>
            </w:r>
            <w:r w:rsidR="007C536B" w:rsidRPr="00F23069">
              <w:rPr>
                <w:rStyle w:val="WinCalendarHolidayRed"/>
              </w:rPr>
              <w:t>WATCH NIGHT SERVICE</w:t>
            </w:r>
          </w:p>
          <w:p w14:paraId="20211368" w14:textId="77777777" w:rsidR="0015472B" w:rsidRDefault="0015472B" w:rsidP="0015472B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2FF249F5" w14:textId="77777777" w:rsidR="0015472B" w:rsidRPr="0015472B" w:rsidRDefault="0015472B" w:rsidP="0015472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7D0C1949" w14:textId="77777777" w:rsidR="00E57613" w:rsidRDefault="00E57613" w:rsidP="00E57613">
            <w:pPr>
              <w:spacing w:after="0" w:line="240" w:lineRule="auto"/>
              <w:rPr>
                <w:rStyle w:val="CalendarNumbers"/>
                <w:sz w:val="18"/>
                <w:szCs w:val="18"/>
              </w:rPr>
            </w:pPr>
            <w:r>
              <w:rPr>
                <w:rStyle w:val="CalendarNumbers"/>
                <w:color w:val="000000"/>
              </w:rPr>
              <w:t xml:space="preserve">Notes: </w:t>
            </w:r>
            <w:r w:rsidRPr="002816A3">
              <w:rPr>
                <w:rStyle w:val="CalendarNumbers"/>
                <w:sz w:val="18"/>
                <w:szCs w:val="18"/>
              </w:rPr>
              <w:t xml:space="preserve">All Annual Days/Anniversaries will be celebrated during 10AM service unless noted. </w:t>
            </w:r>
          </w:p>
          <w:p w14:paraId="54330B31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sz w:val="18"/>
                <w:szCs w:val="18"/>
              </w:rPr>
            </w:pPr>
            <w:r w:rsidRPr="002816A3">
              <w:rPr>
                <w:rStyle w:val="CalendarNumbers"/>
                <w:sz w:val="18"/>
                <w:szCs w:val="18"/>
              </w:rPr>
              <w:t>New Members class 9-10AM</w:t>
            </w:r>
            <w:r>
              <w:rPr>
                <w:rStyle w:val="CalendarNumbers"/>
                <w:sz w:val="18"/>
                <w:szCs w:val="18"/>
              </w:rPr>
              <w:t xml:space="preserve">. </w:t>
            </w:r>
          </w:p>
          <w:p w14:paraId="45413270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 w:rsidRPr="00FD1F2A">
              <w:rPr>
                <w:rStyle w:val="CalendarNumbers"/>
                <w:color w:val="FF0000"/>
                <w:sz w:val="18"/>
                <w:szCs w:val="18"/>
              </w:rPr>
              <w:t>OS= Old Sanctuary is reserved every Saturday 5-6:30pm</w:t>
            </w:r>
          </w:p>
          <w:p w14:paraId="7138D225" w14:textId="77777777" w:rsidR="00E57613" w:rsidRDefault="00E57613" w:rsidP="00E57613">
            <w:pPr>
              <w:spacing w:after="0" w:line="240" w:lineRule="auto"/>
              <w:rPr>
                <w:rStyle w:val="CalendarNumbers"/>
                <w:bCs w:val="0"/>
                <w:color w:val="FF0000"/>
                <w:sz w:val="18"/>
                <w:szCs w:val="18"/>
              </w:rPr>
            </w:pPr>
            <w:r>
              <w:rPr>
                <w:rStyle w:val="CalendarNumbers"/>
                <w:color w:val="FF0000"/>
                <w:sz w:val="18"/>
                <w:szCs w:val="18"/>
              </w:rPr>
              <w:t>K=Kitchen   FH=Fellowship Hall    NS=New Sanctuary    V=Vestibule</w:t>
            </w:r>
          </w:p>
          <w:p w14:paraId="2BE2BF04" w14:textId="77777777" w:rsidR="0015472B" w:rsidRPr="0015472B" w:rsidRDefault="00E57613" w:rsidP="00417A2C">
            <w:pPr>
              <w:pStyle w:val="CalendarText"/>
              <w:rPr>
                <w:rStyle w:val="CalendarNumbers"/>
                <w:bCs w:val="0"/>
                <w:color w:val="000000"/>
                <w:szCs w:val="20"/>
              </w:rPr>
            </w:pPr>
            <w:r w:rsidRPr="00FD1F2A">
              <w:rPr>
                <w:rStyle w:val="CalendarNumbers"/>
                <w:color w:val="auto"/>
                <w:sz w:val="18"/>
                <w:szCs w:val="18"/>
                <w:highlight w:val="yellow"/>
              </w:rPr>
              <w:t>Yellow highlight=to be determined</w:t>
            </w:r>
            <w:r w:rsidR="00417A2C">
              <w:rPr>
                <w:rStyle w:val="CalendarNumbers"/>
                <w:color w:val="auto"/>
                <w:sz w:val="18"/>
                <w:szCs w:val="18"/>
              </w:rPr>
              <w:t xml:space="preserve">  </w:t>
            </w:r>
          </w:p>
        </w:tc>
      </w:tr>
    </w:tbl>
    <w:p w14:paraId="4AB61151" w14:textId="77777777" w:rsidR="0015472B" w:rsidRDefault="0015472B" w:rsidP="0015472B">
      <w:pPr>
        <w:spacing w:after="0" w:line="240" w:lineRule="auto"/>
        <w:jc w:val="right"/>
      </w:pPr>
    </w:p>
    <w:sectPr w:rsidR="0015472B" w:rsidSect="00D76B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34" w:right="720" w:bottom="734" w:left="7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1CD1D" w14:textId="77777777" w:rsidR="00F919D9" w:rsidRDefault="00F919D9" w:rsidP="00D76BDB">
      <w:pPr>
        <w:spacing w:after="0" w:line="240" w:lineRule="auto"/>
      </w:pPr>
      <w:r>
        <w:separator/>
      </w:r>
    </w:p>
  </w:endnote>
  <w:endnote w:type="continuationSeparator" w:id="0">
    <w:p w14:paraId="2A53AA83" w14:textId="77777777" w:rsidR="00F919D9" w:rsidRDefault="00F919D9" w:rsidP="00D7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BA1AF" w14:textId="77777777" w:rsidR="00D76BDB" w:rsidRDefault="00CD519E" w:rsidP="00CD519E">
    <w:pPr>
      <w:pStyle w:val="Footer"/>
      <w:jc w:val="center"/>
      <w:rPr>
        <w:rFonts w:ascii="Arial" w:hAnsi="Arial" w:cs="Arial"/>
        <w:color w:val="000000"/>
        <w:sz w:val="17"/>
      </w:rPr>
    </w:pPr>
    <w:bookmarkStart w:id="14" w:name="TITUS1FooterEvenPages"/>
    <w:r>
      <w:rPr>
        <w:rFonts w:ascii="Arial" w:hAnsi="Arial" w:cs="Arial"/>
        <w:color w:val="000000"/>
        <w:sz w:val="17"/>
      </w:rPr>
      <w:t> </w:t>
    </w:r>
  </w:p>
  <w:bookmarkEnd w:id="14"/>
  <w:p w14:paraId="1A867FDB" w14:textId="77777777" w:rsidR="00D76BDB" w:rsidRDefault="00D76B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6C844" w14:textId="77777777" w:rsidR="00D76BDB" w:rsidRDefault="00CD519E" w:rsidP="00CD519E">
    <w:pPr>
      <w:pStyle w:val="Footer"/>
      <w:jc w:val="center"/>
      <w:rPr>
        <w:rFonts w:ascii="Arial" w:hAnsi="Arial" w:cs="Arial"/>
        <w:color w:val="000000"/>
        <w:sz w:val="17"/>
      </w:rPr>
    </w:pPr>
    <w:bookmarkStart w:id="15" w:name="TITUS1FooterPrimary"/>
    <w:r>
      <w:rPr>
        <w:rFonts w:ascii="Arial" w:hAnsi="Arial" w:cs="Arial"/>
        <w:color w:val="000000"/>
        <w:sz w:val="17"/>
      </w:rPr>
      <w:t> </w:t>
    </w:r>
  </w:p>
  <w:bookmarkEnd w:id="15"/>
  <w:p w14:paraId="221DA0DC" w14:textId="77777777" w:rsidR="00D76BDB" w:rsidRDefault="00D76B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27418" w14:textId="77777777" w:rsidR="00D76BDB" w:rsidRDefault="00D76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92E3A" w14:textId="77777777" w:rsidR="00F919D9" w:rsidRDefault="00F919D9" w:rsidP="00D76BDB">
      <w:pPr>
        <w:spacing w:after="0" w:line="240" w:lineRule="auto"/>
      </w:pPr>
      <w:r>
        <w:separator/>
      </w:r>
    </w:p>
  </w:footnote>
  <w:footnote w:type="continuationSeparator" w:id="0">
    <w:p w14:paraId="725E6620" w14:textId="77777777" w:rsidR="00F919D9" w:rsidRDefault="00F919D9" w:rsidP="00D76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A6286" w14:textId="77777777" w:rsidR="00D76BDB" w:rsidRDefault="00D76B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3315B" w14:textId="77777777" w:rsidR="00D76BDB" w:rsidRDefault="00D76B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1BCD0" w14:textId="77777777" w:rsidR="00D76BDB" w:rsidRDefault="00D76B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zQzMbawMDY1MTdU0lEKTi0uzszPAykwrAUAlD74RSwAAAA="/>
  </w:docVars>
  <w:rsids>
    <w:rsidRoot w:val="0015472B"/>
    <w:rsid w:val="00001CE8"/>
    <w:rsid w:val="0006167D"/>
    <w:rsid w:val="000713F0"/>
    <w:rsid w:val="00082049"/>
    <w:rsid w:val="0009615F"/>
    <w:rsid w:val="000D1B75"/>
    <w:rsid w:val="000E0989"/>
    <w:rsid w:val="001057A6"/>
    <w:rsid w:val="001422E1"/>
    <w:rsid w:val="0015472B"/>
    <w:rsid w:val="0019552D"/>
    <w:rsid w:val="001A4472"/>
    <w:rsid w:val="001A65A8"/>
    <w:rsid w:val="002505D7"/>
    <w:rsid w:val="00266DBE"/>
    <w:rsid w:val="002852FF"/>
    <w:rsid w:val="002A7C16"/>
    <w:rsid w:val="002C7945"/>
    <w:rsid w:val="002D0BBA"/>
    <w:rsid w:val="00305439"/>
    <w:rsid w:val="003C7D60"/>
    <w:rsid w:val="003F350C"/>
    <w:rsid w:val="00417A2C"/>
    <w:rsid w:val="00422173"/>
    <w:rsid w:val="004426CF"/>
    <w:rsid w:val="004C1E54"/>
    <w:rsid w:val="004E6811"/>
    <w:rsid w:val="00555F8B"/>
    <w:rsid w:val="0056551E"/>
    <w:rsid w:val="0062727D"/>
    <w:rsid w:val="00627EB0"/>
    <w:rsid w:val="00633E96"/>
    <w:rsid w:val="006618BD"/>
    <w:rsid w:val="006A0263"/>
    <w:rsid w:val="006E78C3"/>
    <w:rsid w:val="006F5AB3"/>
    <w:rsid w:val="00765BF7"/>
    <w:rsid w:val="007C536B"/>
    <w:rsid w:val="007E0D58"/>
    <w:rsid w:val="00807397"/>
    <w:rsid w:val="0081657E"/>
    <w:rsid w:val="008543E0"/>
    <w:rsid w:val="008C0DF7"/>
    <w:rsid w:val="0097405E"/>
    <w:rsid w:val="009B3EE0"/>
    <w:rsid w:val="009B4CA2"/>
    <w:rsid w:val="00A30DA0"/>
    <w:rsid w:val="00A411C1"/>
    <w:rsid w:val="00A60239"/>
    <w:rsid w:val="00A72526"/>
    <w:rsid w:val="00A8309E"/>
    <w:rsid w:val="00A94C0C"/>
    <w:rsid w:val="00AA3819"/>
    <w:rsid w:val="00AD6674"/>
    <w:rsid w:val="00B2745B"/>
    <w:rsid w:val="00BD509F"/>
    <w:rsid w:val="00C375F4"/>
    <w:rsid w:val="00CD519E"/>
    <w:rsid w:val="00D2474E"/>
    <w:rsid w:val="00D76BDB"/>
    <w:rsid w:val="00DB5F58"/>
    <w:rsid w:val="00E14509"/>
    <w:rsid w:val="00E57613"/>
    <w:rsid w:val="00E6331F"/>
    <w:rsid w:val="00E7424E"/>
    <w:rsid w:val="00F47B4C"/>
    <w:rsid w:val="00F919D9"/>
    <w:rsid w:val="00F9243F"/>
    <w:rsid w:val="00FC38D8"/>
    <w:rsid w:val="00FE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6CA7DBB"/>
  <w15:docId w15:val="{68E0701D-9415-467B-A848-0C81F1E7A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424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23E4F" w:themeColor="text2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24E"/>
    <w:rPr>
      <w:rFonts w:asciiTheme="majorHAnsi" w:eastAsiaTheme="majorEastAsia" w:hAnsiTheme="majorHAnsi" w:cstheme="majorBidi"/>
      <w:color w:val="323E4F" w:themeColor="text2" w:themeShade="BF"/>
      <w:sz w:val="32"/>
      <w:szCs w:val="32"/>
    </w:rPr>
  </w:style>
  <w:style w:type="paragraph" w:customStyle="1" w:styleId="CalendarText">
    <w:name w:val="CalendarText"/>
    <w:basedOn w:val="Normal"/>
    <w:rsid w:val="0015472B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15472B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15472B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15472B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15472B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15472B"/>
    <w:rPr>
      <w:rFonts w:ascii="Arial Narrow" w:hAnsi="Arial Narrow"/>
      <w:b w:val="0"/>
      <w:color w:val="000000"/>
      <w:sz w:val="16"/>
    </w:rPr>
  </w:style>
  <w:style w:type="character" w:customStyle="1" w:styleId="WCSTYLEGoogle10">
    <w:name w:val="WC_STYLE_Google1_0"/>
    <w:basedOn w:val="DefaultParagraphFont"/>
    <w:rsid w:val="0015472B"/>
    <w:rPr>
      <w:rFonts w:ascii="Arial Narrow" w:hAnsi="Arial Narrow"/>
      <w:b w:val="0"/>
      <w:i w:val="0"/>
      <w:color w:val="FF9900"/>
      <w:sz w:val="16"/>
    </w:rPr>
  </w:style>
  <w:style w:type="paragraph" w:customStyle="1" w:styleId="WCSTYLEGoogle10S">
    <w:name w:val="WC_STYLE_Google1_0_S"/>
    <w:basedOn w:val="Normal"/>
    <w:link w:val="WCSTYLEGoogle10SChar"/>
    <w:rsid w:val="0015472B"/>
    <w:pPr>
      <w:pBdr>
        <w:top w:val="single" w:sz="6" w:space="1" w:color="C4BDD5"/>
        <w:bottom w:val="single" w:sz="6" w:space="1" w:color="C4BDD5"/>
        <w:between w:val="single" w:sz="6" w:space="0" w:color="C4BDD5"/>
      </w:pBdr>
      <w:shd w:val="clear" w:color="auto" w:fill="CCFFFF"/>
    </w:pPr>
  </w:style>
  <w:style w:type="character" w:customStyle="1" w:styleId="WCSTYLEGoogle10SChar">
    <w:name w:val="WC_STYLE_Google1_0_S Char"/>
    <w:basedOn w:val="DefaultParagraphFont"/>
    <w:link w:val="WCSTYLEGoogle10S"/>
    <w:rsid w:val="0015472B"/>
    <w:rPr>
      <w:shd w:val="clear" w:color="auto" w:fill="CCFFFF"/>
    </w:rPr>
  </w:style>
  <w:style w:type="character" w:styleId="Hyperlink">
    <w:name w:val="Hyperlink"/>
    <w:basedOn w:val="DefaultParagraphFont"/>
    <w:uiPriority w:val="99"/>
    <w:unhideWhenUsed/>
    <w:rsid w:val="0015472B"/>
    <w:rPr>
      <w:color w:val="0563C1" w:themeColor="hyperlink"/>
      <w:u w:val="single"/>
    </w:rPr>
  </w:style>
  <w:style w:type="character" w:customStyle="1" w:styleId="WinCalendarBLANKCELLSTYLE1">
    <w:name w:val="WinCalendar_BLANKCELL_STYLE1"/>
    <w:basedOn w:val="DefaultParagraphFont"/>
    <w:rsid w:val="002A7C16"/>
    <w:rPr>
      <w:rFonts w:ascii="Arial Narrow" w:hAnsi="Arial Narrow"/>
      <w:b w:val="0"/>
      <w:color w:val="000000"/>
      <w:sz w:val="22"/>
    </w:rPr>
  </w:style>
  <w:style w:type="character" w:customStyle="1" w:styleId="WinCalendarBLANKCELLSTYLE2">
    <w:name w:val="WinCalendar_BLANKCELL_STYLE2"/>
    <w:rsid w:val="00633E96"/>
    <w:rPr>
      <w:rFonts w:ascii="Arial Narrow" w:hAnsi="Arial Narrow"/>
      <w:b w:val="0"/>
      <w:color w:val="000000"/>
      <w:sz w:val="14"/>
    </w:rPr>
  </w:style>
  <w:style w:type="paragraph" w:styleId="Header">
    <w:name w:val="header"/>
    <w:basedOn w:val="Normal"/>
    <w:link w:val="HeaderChar"/>
    <w:uiPriority w:val="99"/>
    <w:unhideWhenUsed/>
    <w:rsid w:val="00D7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BDB"/>
  </w:style>
  <w:style w:type="paragraph" w:styleId="Footer">
    <w:name w:val="footer"/>
    <w:basedOn w:val="Normal"/>
    <w:link w:val="FooterChar"/>
    <w:uiPriority w:val="99"/>
    <w:unhideWhenUsed/>
    <w:rsid w:val="00D7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ncalendar.com/Holiday-Calendar-with-Today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www.wincalendar.com/2019-Excel-Calendar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wincalendar.com/2019-Word-Calendar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076</Words>
  <Characters>17534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019</vt:lpstr>
    </vt:vector>
  </TitlesOfParts>
  <Company>WinCalendar.com</Company>
  <LinksUpToDate>false</LinksUpToDate>
  <CharactersWithSpaces>20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19</dc:title>
  <dc:subject>Printable Calendar</dc:subject>
  <dc:creator>Sapro Systems</dc:creator>
  <cp:keywords>Public</cp:keywords>
  <cp:lastModifiedBy>Snipes, Janell</cp:lastModifiedBy>
  <cp:revision>2</cp:revision>
  <dcterms:created xsi:type="dcterms:W3CDTF">2019-11-04T20:07:00Z</dcterms:created>
  <dcterms:modified xsi:type="dcterms:W3CDTF">2019-11-04T20:07:00Z</dcterms:modified>
  <cp:category>Blank Calendar 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4895234-bce6-4de2-b404-e798a6b5cc93</vt:lpwstr>
  </property>
  <property fmtid="{D5CDD505-2E9C-101B-9397-08002B2CF9AE}" pid="3" name="Classification">
    <vt:lpwstr>TitusClass-Public</vt:lpwstr>
  </property>
</Properties>
</file>